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-51"/>
        <w:tblW w:w="10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518"/>
        <w:gridCol w:w="1513"/>
        <w:gridCol w:w="2439"/>
        <w:gridCol w:w="2440"/>
        <w:gridCol w:w="2440"/>
      </w:tblGrid>
      <w:tr w:rsidR="004E1E65" w:rsidRPr="0000607E" w14:paraId="301FC8BA" w14:textId="77777777" w:rsidTr="00AE4AF3">
        <w:trPr>
          <w:trHeight w:val="397"/>
        </w:trPr>
        <w:tc>
          <w:tcPr>
            <w:tcW w:w="2764" w:type="dxa"/>
            <w:gridSpan w:val="2"/>
            <w:vAlign w:val="center"/>
          </w:tcPr>
          <w:p w14:paraId="1709A550" w14:textId="04093CFA" w:rsidR="00830395" w:rsidRPr="00AE4AF3" w:rsidRDefault="00830395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 xml:space="preserve">Name of </w:t>
            </w:r>
            <w:r w:rsidR="00150078" w:rsidRPr="00AE4AF3">
              <w:rPr>
                <w:rFonts w:ascii="Arial" w:hAnsi="Arial" w:cs="Arial"/>
                <w:b/>
                <w:sz w:val="20"/>
                <w:szCs w:val="20"/>
              </w:rPr>
              <w:t>Manufacturer</w:t>
            </w:r>
          </w:p>
        </w:tc>
        <w:tc>
          <w:tcPr>
            <w:tcW w:w="7586" w:type="dxa"/>
            <w:gridSpan w:val="3"/>
            <w:vAlign w:val="center"/>
          </w:tcPr>
          <w:p w14:paraId="01984A9B" w14:textId="46D9D24F" w:rsidR="004E1E65" w:rsidRPr="0000607E" w:rsidRDefault="004E1E65" w:rsidP="002669B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E1E65" w:rsidRPr="0000607E" w14:paraId="1A69EBBE" w14:textId="77777777" w:rsidTr="00AE4AF3">
        <w:trPr>
          <w:trHeight w:val="540"/>
        </w:trPr>
        <w:tc>
          <w:tcPr>
            <w:tcW w:w="2764" w:type="dxa"/>
            <w:gridSpan w:val="2"/>
            <w:vAlign w:val="center"/>
          </w:tcPr>
          <w:p w14:paraId="47D2A083" w14:textId="40BB6D91" w:rsidR="00830395" w:rsidRPr="00AE4AF3" w:rsidRDefault="00830395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>Address</w:t>
            </w:r>
          </w:p>
        </w:tc>
        <w:tc>
          <w:tcPr>
            <w:tcW w:w="7586" w:type="dxa"/>
            <w:gridSpan w:val="3"/>
            <w:vAlign w:val="center"/>
          </w:tcPr>
          <w:p w14:paraId="0EE9BC71" w14:textId="56A41060" w:rsidR="002C4062" w:rsidRPr="0000607E" w:rsidRDefault="002C4062" w:rsidP="002157A4">
            <w:pPr>
              <w:keepNext/>
              <w:outlineLvl w:val="3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</w:tc>
      </w:tr>
      <w:tr w:rsidR="00682EF8" w:rsidRPr="0000607E" w14:paraId="49A3104C" w14:textId="77777777" w:rsidTr="00AE4AF3">
        <w:trPr>
          <w:trHeight w:val="752"/>
        </w:trPr>
        <w:tc>
          <w:tcPr>
            <w:tcW w:w="2764" w:type="dxa"/>
            <w:gridSpan w:val="2"/>
            <w:vAlign w:val="center"/>
          </w:tcPr>
          <w:p w14:paraId="726240DA" w14:textId="77777777" w:rsidR="00AE4AF3" w:rsidRDefault="00830395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 xml:space="preserve">Warehouse Address </w:t>
            </w:r>
          </w:p>
          <w:p w14:paraId="1E01D975" w14:textId="114A81CD" w:rsidR="00830395" w:rsidRPr="00AE4AF3" w:rsidRDefault="00830395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>(if applicable)</w:t>
            </w:r>
          </w:p>
        </w:tc>
        <w:tc>
          <w:tcPr>
            <w:tcW w:w="7586" w:type="dxa"/>
            <w:gridSpan w:val="3"/>
            <w:vAlign w:val="center"/>
          </w:tcPr>
          <w:p w14:paraId="48002BF4" w14:textId="7365255F" w:rsidR="0019572E" w:rsidRPr="0000607E" w:rsidRDefault="0019572E" w:rsidP="002669B1">
            <w:pPr>
              <w:keepNext/>
              <w:outlineLvl w:val="3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50078" w:rsidRPr="0000607E" w14:paraId="7827E0E2" w14:textId="77777777" w:rsidTr="00AE4AF3">
        <w:trPr>
          <w:trHeight w:val="752"/>
        </w:trPr>
        <w:tc>
          <w:tcPr>
            <w:tcW w:w="2764" w:type="dxa"/>
            <w:gridSpan w:val="2"/>
            <w:vAlign w:val="center"/>
          </w:tcPr>
          <w:p w14:paraId="51E9C70B" w14:textId="3C60BBF8" w:rsidR="00AD15AA" w:rsidRPr="00AE4AF3" w:rsidRDefault="00AD15AA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>Name and Address of Product Registration Holder</w:t>
            </w:r>
          </w:p>
        </w:tc>
        <w:tc>
          <w:tcPr>
            <w:tcW w:w="7586" w:type="dxa"/>
            <w:gridSpan w:val="3"/>
            <w:vAlign w:val="center"/>
          </w:tcPr>
          <w:p w14:paraId="1085CD76" w14:textId="77777777" w:rsidR="00150078" w:rsidRPr="0000607E" w:rsidRDefault="00150078" w:rsidP="002669B1">
            <w:pPr>
              <w:keepNext/>
              <w:outlineLvl w:val="3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371A" w:rsidRPr="0000607E" w14:paraId="152C5270" w14:textId="77777777" w:rsidTr="00AE4AF3">
        <w:trPr>
          <w:trHeight w:val="70"/>
        </w:trPr>
        <w:tc>
          <w:tcPr>
            <w:tcW w:w="2764" w:type="dxa"/>
            <w:gridSpan w:val="2"/>
            <w:vAlign w:val="center"/>
          </w:tcPr>
          <w:p w14:paraId="0605AC24" w14:textId="3AB3F566" w:rsidR="00830395" w:rsidRPr="00AE4AF3" w:rsidRDefault="00830395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>Report</w:t>
            </w:r>
            <w:r w:rsidR="00CA657C" w:rsidRPr="00AE4AF3">
              <w:rPr>
                <w:rFonts w:ascii="Arial" w:hAnsi="Arial" w:cs="Arial"/>
                <w:b/>
                <w:sz w:val="20"/>
                <w:szCs w:val="20"/>
              </w:rPr>
              <w:t xml:space="preserve"> reference</w:t>
            </w:r>
            <w:r w:rsidRPr="00AE4AF3">
              <w:rPr>
                <w:rFonts w:ascii="Arial" w:hAnsi="Arial" w:cs="Arial"/>
                <w:b/>
                <w:sz w:val="20"/>
                <w:szCs w:val="20"/>
              </w:rPr>
              <w:t xml:space="preserve"> number</w:t>
            </w:r>
          </w:p>
        </w:tc>
        <w:tc>
          <w:tcPr>
            <w:tcW w:w="7586" w:type="dxa"/>
            <w:gridSpan w:val="3"/>
            <w:vAlign w:val="center"/>
          </w:tcPr>
          <w:p w14:paraId="4239AE2F" w14:textId="74F6C207" w:rsidR="006C371A" w:rsidRPr="0000607E" w:rsidRDefault="006C371A" w:rsidP="002669B1">
            <w:pPr>
              <w:tabs>
                <w:tab w:val="left" w:pos="257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47E8" w:rsidRPr="0000607E" w14:paraId="01E806DE" w14:textId="77777777" w:rsidTr="00AE4AF3">
        <w:trPr>
          <w:trHeight w:val="752"/>
        </w:trPr>
        <w:tc>
          <w:tcPr>
            <w:tcW w:w="2764" w:type="dxa"/>
            <w:gridSpan w:val="2"/>
            <w:vAlign w:val="center"/>
          </w:tcPr>
          <w:p w14:paraId="684AA61A" w14:textId="6AE707C4" w:rsidR="00830395" w:rsidRPr="00AE4AF3" w:rsidRDefault="00830395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>Inspectors</w:t>
            </w:r>
          </w:p>
        </w:tc>
        <w:tc>
          <w:tcPr>
            <w:tcW w:w="7586" w:type="dxa"/>
            <w:gridSpan w:val="3"/>
            <w:vAlign w:val="center"/>
          </w:tcPr>
          <w:p w14:paraId="3A914231" w14:textId="397E8E77" w:rsidR="006C47E8" w:rsidRPr="002157A4" w:rsidRDefault="006C47E8" w:rsidP="002157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E1E65" w:rsidRPr="0000607E" w14:paraId="165E6F1C" w14:textId="77777777" w:rsidTr="00AE4AF3">
        <w:trPr>
          <w:trHeight w:val="397"/>
        </w:trPr>
        <w:tc>
          <w:tcPr>
            <w:tcW w:w="2764" w:type="dxa"/>
            <w:gridSpan w:val="2"/>
            <w:vAlign w:val="center"/>
          </w:tcPr>
          <w:p w14:paraId="53F4FF8D" w14:textId="69C29C1A" w:rsidR="00830395" w:rsidRPr="00AE4AF3" w:rsidRDefault="00830395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>Date of Inspection</w:t>
            </w:r>
          </w:p>
        </w:tc>
        <w:tc>
          <w:tcPr>
            <w:tcW w:w="7586" w:type="dxa"/>
            <w:gridSpan w:val="3"/>
            <w:vAlign w:val="center"/>
          </w:tcPr>
          <w:p w14:paraId="6AA46BC4" w14:textId="472C31E3" w:rsidR="004E1E65" w:rsidRPr="0000607E" w:rsidRDefault="004E1E65" w:rsidP="002669B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2B9C" w:rsidRPr="0000607E" w14:paraId="7894453C" w14:textId="77777777" w:rsidTr="00AE4AF3">
        <w:trPr>
          <w:trHeight w:val="397"/>
        </w:trPr>
        <w:tc>
          <w:tcPr>
            <w:tcW w:w="2764" w:type="dxa"/>
            <w:gridSpan w:val="2"/>
            <w:vAlign w:val="center"/>
          </w:tcPr>
          <w:p w14:paraId="47834099" w14:textId="021CAD1E" w:rsidR="00830395" w:rsidRPr="00AE4AF3" w:rsidRDefault="00830395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>Date of CAPA Closure</w:t>
            </w:r>
          </w:p>
        </w:tc>
        <w:tc>
          <w:tcPr>
            <w:tcW w:w="7586" w:type="dxa"/>
            <w:gridSpan w:val="3"/>
            <w:vAlign w:val="center"/>
          </w:tcPr>
          <w:p w14:paraId="54C680B9" w14:textId="49EE4DEF" w:rsidR="00602B9C" w:rsidRPr="0000607E" w:rsidRDefault="00150078" w:rsidP="002669B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 months from report date</w:t>
            </w:r>
          </w:p>
        </w:tc>
      </w:tr>
      <w:tr w:rsidR="00B41DFE" w:rsidRPr="0000607E" w14:paraId="23C19359" w14:textId="77777777" w:rsidTr="00AE4AF3">
        <w:trPr>
          <w:trHeight w:val="397"/>
        </w:trPr>
        <w:tc>
          <w:tcPr>
            <w:tcW w:w="10350" w:type="dxa"/>
            <w:gridSpan w:val="5"/>
            <w:vAlign w:val="center"/>
          </w:tcPr>
          <w:p w14:paraId="33253F83" w14:textId="501DEBC0" w:rsidR="00830395" w:rsidRPr="00AE4AF3" w:rsidRDefault="00830395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>Summary of Findings:</w:t>
            </w:r>
          </w:p>
        </w:tc>
      </w:tr>
      <w:tr w:rsidR="004172FC" w:rsidRPr="0000607E" w14:paraId="53D7CCBD" w14:textId="77777777" w:rsidTr="004172FC">
        <w:trPr>
          <w:trHeight w:val="380"/>
        </w:trPr>
        <w:tc>
          <w:tcPr>
            <w:tcW w:w="1216" w:type="dxa"/>
            <w:vAlign w:val="center"/>
          </w:tcPr>
          <w:p w14:paraId="65804BD3" w14:textId="18E6F53E" w:rsidR="000C0DFF" w:rsidRPr="00074007" w:rsidRDefault="00074007" w:rsidP="002669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inding Classification</w:t>
            </w:r>
          </w:p>
        </w:tc>
        <w:tc>
          <w:tcPr>
            <w:tcW w:w="1548" w:type="dxa"/>
            <w:vAlign w:val="center"/>
          </w:tcPr>
          <w:p w14:paraId="164634A9" w14:textId="777F6F09" w:rsidR="000C0DFF" w:rsidRPr="00AE4AF3" w:rsidRDefault="000C0DFF" w:rsidP="002669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>No. of Findings</w:t>
            </w:r>
          </w:p>
        </w:tc>
        <w:tc>
          <w:tcPr>
            <w:tcW w:w="2528" w:type="dxa"/>
            <w:vAlign w:val="center"/>
          </w:tcPr>
          <w:p w14:paraId="229ADA20" w14:textId="30AC012D" w:rsidR="00CA657C" w:rsidRPr="00AE4AF3" w:rsidRDefault="00CA657C" w:rsidP="002669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 xml:space="preserve">No. of </w:t>
            </w:r>
            <w:r w:rsidR="00150078" w:rsidRPr="00AE4AF3">
              <w:rPr>
                <w:rFonts w:ascii="Arial" w:hAnsi="Arial" w:cs="Arial"/>
                <w:b/>
                <w:sz w:val="20"/>
                <w:szCs w:val="20"/>
              </w:rPr>
              <w:t>Incomplete</w:t>
            </w:r>
            <w:r w:rsidRPr="00AE4AF3">
              <w:rPr>
                <w:rFonts w:ascii="Arial" w:hAnsi="Arial" w:cs="Arial"/>
                <w:b/>
                <w:sz w:val="20"/>
                <w:szCs w:val="20"/>
              </w:rPr>
              <w:t xml:space="preserve"> Findings after review of first CAPA</w:t>
            </w:r>
          </w:p>
        </w:tc>
        <w:tc>
          <w:tcPr>
            <w:tcW w:w="2529" w:type="dxa"/>
            <w:vAlign w:val="center"/>
          </w:tcPr>
          <w:p w14:paraId="2A637129" w14:textId="4C470736" w:rsidR="00CA657C" w:rsidRPr="00AE4AF3" w:rsidRDefault="00CA657C" w:rsidP="002669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 xml:space="preserve">No. of </w:t>
            </w:r>
            <w:r w:rsidR="00150078" w:rsidRPr="00AE4AF3">
              <w:rPr>
                <w:rFonts w:ascii="Arial" w:hAnsi="Arial" w:cs="Arial"/>
                <w:b/>
                <w:sz w:val="20"/>
                <w:szCs w:val="20"/>
              </w:rPr>
              <w:t>Incomplete</w:t>
            </w:r>
            <w:r w:rsidRPr="00AE4AF3">
              <w:rPr>
                <w:rFonts w:ascii="Arial" w:hAnsi="Arial" w:cs="Arial"/>
                <w:b/>
                <w:sz w:val="20"/>
                <w:szCs w:val="20"/>
              </w:rPr>
              <w:t xml:space="preserve"> Findings after review of second CAPA</w:t>
            </w:r>
          </w:p>
        </w:tc>
        <w:tc>
          <w:tcPr>
            <w:tcW w:w="2529" w:type="dxa"/>
            <w:vAlign w:val="center"/>
          </w:tcPr>
          <w:p w14:paraId="606573AA" w14:textId="77777777" w:rsidR="00654236" w:rsidRDefault="00CA657C" w:rsidP="004172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 xml:space="preserve">No. of </w:t>
            </w:r>
            <w:r w:rsidR="00150078" w:rsidRPr="00AE4AF3">
              <w:rPr>
                <w:rFonts w:ascii="Arial" w:hAnsi="Arial" w:cs="Arial"/>
                <w:b/>
                <w:sz w:val="20"/>
                <w:szCs w:val="20"/>
              </w:rPr>
              <w:t>Incomplete</w:t>
            </w:r>
            <w:r w:rsidRPr="00AE4AF3">
              <w:rPr>
                <w:rFonts w:ascii="Arial" w:hAnsi="Arial" w:cs="Arial"/>
                <w:b/>
                <w:sz w:val="20"/>
                <w:szCs w:val="20"/>
              </w:rPr>
              <w:t xml:space="preserve"> Findings after review of third CAPA</w:t>
            </w:r>
            <w:r w:rsidR="0065423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64DC8F73" w14:textId="4E424BDE" w:rsidR="00CA657C" w:rsidRPr="00654236" w:rsidRDefault="00654236" w:rsidP="004172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54236">
              <w:rPr>
                <w:rFonts w:ascii="Arial" w:hAnsi="Arial" w:cs="Arial"/>
                <w:sz w:val="20"/>
                <w:szCs w:val="20"/>
              </w:rPr>
              <w:t>(to add columns if required)</w:t>
            </w:r>
          </w:p>
        </w:tc>
      </w:tr>
      <w:tr w:rsidR="004172FC" w:rsidRPr="0000607E" w14:paraId="7679701C" w14:textId="77777777" w:rsidTr="004172FC">
        <w:trPr>
          <w:trHeight w:val="397"/>
        </w:trPr>
        <w:tc>
          <w:tcPr>
            <w:tcW w:w="1216" w:type="dxa"/>
            <w:vAlign w:val="center"/>
          </w:tcPr>
          <w:p w14:paraId="1CE43649" w14:textId="71A0997B" w:rsidR="00830395" w:rsidRPr="00AE4AF3" w:rsidRDefault="00830395" w:rsidP="002669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>Critical</w:t>
            </w:r>
          </w:p>
        </w:tc>
        <w:tc>
          <w:tcPr>
            <w:tcW w:w="1548" w:type="dxa"/>
            <w:vAlign w:val="center"/>
          </w:tcPr>
          <w:p w14:paraId="4B584315" w14:textId="38A83C78" w:rsidR="004172FC" w:rsidRPr="0000607E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  <w:vAlign w:val="center"/>
          </w:tcPr>
          <w:p w14:paraId="0A37501D" w14:textId="21258D3E" w:rsidR="004172FC" w:rsidRPr="0000607E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9" w:type="dxa"/>
            <w:vAlign w:val="center"/>
          </w:tcPr>
          <w:p w14:paraId="5DAB6C7B" w14:textId="66FA0884" w:rsidR="004172FC" w:rsidRPr="0000607E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9" w:type="dxa"/>
            <w:vAlign w:val="center"/>
          </w:tcPr>
          <w:p w14:paraId="6A05A809" w14:textId="52BAE542" w:rsidR="004172FC" w:rsidRPr="0000607E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72FC" w:rsidRPr="0000607E" w14:paraId="20E2B5E4" w14:textId="77777777" w:rsidTr="004172FC">
        <w:trPr>
          <w:trHeight w:val="397"/>
        </w:trPr>
        <w:tc>
          <w:tcPr>
            <w:tcW w:w="1216" w:type="dxa"/>
            <w:vAlign w:val="center"/>
          </w:tcPr>
          <w:p w14:paraId="60BAD8AF" w14:textId="77777777" w:rsidR="004172FC" w:rsidRDefault="004172FC" w:rsidP="002669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0607E">
              <w:rPr>
                <w:rFonts w:ascii="Arial" w:hAnsi="Arial" w:cs="Arial"/>
                <w:b/>
                <w:sz w:val="20"/>
                <w:szCs w:val="20"/>
              </w:rPr>
              <w:t>Major</w:t>
            </w:r>
          </w:p>
          <w:p w14:paraId="59323D2B" w14:textId="42BC81EB" w:rsidR="00830395" w:rsidRPr="00830395" w:rsidRDefault="00830395" w:rsidP="00AE4AF3">
            <w:pPr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1548" w:type="dxa"/>
            <w:vAlign w:val="center"/>
          </w:tcPr>
          <w:p w14:paraId="649841BE" w14:textId="53A79FB5" w:rsidR="004172FC" w:rsidRPr="0000607E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  <w:shd w:val="clear" w:color="auto" w:fill="auto"/>
            <w:vAlign w:val="center"/>
          </w:tcPr>
          <w:p w14:paraId="5A39BBE3" w14:textId="22312D67" w:rsidR="004172FC" w:rsidRPr="00110AF6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9" w:type="dxa"/>
            <w:shd w:val="clear" w:color="auto" w:fill="auto"/>
            <w:vAlign w:val="center"/>
          </w:tcPr>
          <w:p w14:paraId="41C8F396" w14:textId="7D96EDE4" w:rsidR="004172FC" w:rsidRPr="00110AF6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9" w:type="dxa"/>
            <w:vAlign w:val="center"/>
          </w:tcPr>
          <w:p w14:paraId="0D0B940D" w14:textId="2924A33C" w:rsidR="004172FC" w:rsidRPr="00940258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72FC" w:rsidRPr="0000607E" w14:paraId="584B3806" w14:textId="77777777" w:rsidTr="004172FC">
        <w:trPr>
          <w:trHeight w:val="397"/>
        </w:trPr>
        <w:tc>
          <w:tcPr>
            <w:tcW w:w="1216" w:type="dxa"/>
            <w:vAlign w:val="center"/>
          </w:tcPr>
          <w:p w14:paraId="7A33DA17" w14:textId="77777777" w:rsidR="004172FC" w:rsidRDefault="004172FC" w:rsidP="002669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0607E">
              <w:rPr>
                <w:rFonts w:ascii="Arial" w:hAnsi="Arial" w:cs="Arial"/>
                <w:b/>
                <w:sz w:val="20"/>
                <w:szCs w:val="20"/>
              </w:rPr>
              <w:t>Minor</w:t>
            </w:r>
          </w:p>
          <w:p w14:paraId="785BC3CC" w14:textId="4988AA83" w:rsidR="00CA657C" w:rsidRPr="00CA657C" w:rsidRDefault="00CA657C" w:rsidP="00AE4AF3">
            <w:pPr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1548" w:type="dxa"/>
            <w:vAlign w:val="center"/>
          </w:tcPr>
          <w:p w14:paraId="44C26413" w14:textId="165BBA30" w:rsidR="004172FC" w:rsidRPr="0000607E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  <w:shd w:val="clear" w:color="auto" w:fill="auto"/>
            <w:vAlign w:val="center"/>
          </w:tcPr>
          <w:p w14:paraId="0E27B00A" w14:textId="537A4FFF" w:rsidR="004172FC" w:rsidRPr="00110AF6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9" w:type="dxa"/>
            <w:shd w:val="clear" w:color="auto" w:fill="auto"/>
            <w:vAlign w:val="center"/>
          </w:tcPr>
          <w:p w14:paraId="60061E4C" w14:textId="7B219C69" w:rsidR="004172FC" w:rsidRPr="00110AF6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9" w:type="dxa"/>
            <w:vAlign w:val="center"/>
          </w:tcPr>
          <w:p w14:paraId="4B94D5A5" w14:textId="60A6D40B" w:rsidR="004172FC" w:rsidRPr="00940258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72FC" w:rsidRPr="0000607E" w14:paraId="5BE20919" w14:textId="77777777" w:rsidTr="004172FC">
        <w:trPr>
          <w:trHeight w:val="397"/>
        </w:trPr>
        <w:tc>
          <w:tcPr>
            <w:tcW w:w="1216" w:type="dxa"/>
            <w:vAlign w:val="center"/>
          </w:tcPr>
          <w:p w14:paraId="58688537" w14:textId="4DAEE51D" w:rsidR="00046F7F" w:rsidRPr="00AE4AF3" w:rsidRDefault="00046F7F" w:rsidP="002669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>Date CAPA received</w:t>
            </w:r>
          </w:p>
        </w:tc>
        <w:tc>
          <w:tcPr>
            <w:tcW w:w="1548" w:type="dxa"/>
            <w:vAlign w:val="center"/>
          </w:tcPr>
          <w:p w14:paraId="3DEEC669" w14:textId="333CA98C" w:rsidR="004172FC" w:rsidRPr="0000607E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  <w:vAlign w:val="center"/>
          </w:tcPr>
          <w:p w14:paraId="3656B9AB" w14:textId="334683D7" w:rsidR="004172FC" w:rsidRPr="00B20DB6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9" w:type="dxa"/>
            <w:vAlign w:val="center"/>
          </w:tcPr>
          <w:p w14:paraId="45FB0818" w14:textId="731CCF38" w:rsidR="004172FC" w:rsidRPr="008570EF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9" w:type="dxa"/>
            <w:vAlign w:val="center"/>
          </w:tcPr>
          <w:p w14:paraId="53128261" w14:textId="58028107" w:rsidR="004172FC" w:rsidRPr="008570EF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72FC" w:rsidRPr="0000607E" w14:paraId="26F4DDE4" w14:textId="77777777" w:rsidTr="004172FC">
        <w:trPr>
          <w:trHeight w:val="397"/>
        </w:trPr>
        <w:tc>
          <w:tcPr>
            <w:tcW w:w="1216" w:type="dxa"/>
            <w:vAlign w:val="center"/>
          </w:tcPr>
          <w:p w14:paraId="3B1AA609" w14:textId="5D1D81FD" w:rsidR="00046F7F" w:rsidRPr="00AE4AF3" w:rsidRDefault="00046F7F" w:rsidP="002669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t>Date CAPA reviewed</w:t>
            </w:r>
          </w:p>
        </w:tc>
        <w:tc>
          <w:tcPr>
            <w:tcW w:w="1548" w:type="dxa"/>
            <w:vAlign w:val="center"/>
          </w:tcPr>
          <w:p w14:paraId="62486C05" w14:textId="591A5538" w:rsidR="004172FC" w:rsidRPr="0000607E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  <w:vAlign w:val="center"/>
          </w:tcPr>
          <w:p w14:paraId="4101652C" w14:textId="6C3219F2" w:rsidR="004172FC" w:rsidRPr="00B20DB6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9" w:type="dxa"/>
            <w:shd w:val="clear" w:color="auto" w:fill="auto"/>
            <w:vAlign w:val="center"/>
          </w:tcPr>
          <w:p w14:paraId="4B99056E" w14:textId="11F12C03" w:rsidR="004172FC" w:rsidRPr="008570EF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9" w:type="dxa"/>
            <w:vAlign w:val="center"/>
          </w:tcPr>
          <w:p w14:paraId="4DDBEF00" w14:textId="39411C8D" w:rsidR="004172FC" w:rsidRPr="008570EF" w:rsidRDefault="004172FC" w:rsidP="002669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EA376C7" w14:textId="18D57727" w:rsidR="009E40D4" w:rsidRPr="0000607E" w:rsidRDefault="009E40D4" w:rsidP="002669B1">
      <w:pPr>
        <w:ind w:left="-851"/>
        <w:rPr>
          <w:rFonts w:ascii="Arial" w:hAnsi="Arial" w:cs="Arial"/>
          <w:b/>
          <w:sz w:val="20"/>
          <w:szCs w:val="20"/>
        </w:rPr>
      </w:pPr>
    </w:p>
    <w:p w14:paraId="1595DC53" w14:textId="72D2E7D0" w:rsidR="0057699B" w:rsidRDefault="0057699B" w:rsidP="00AD6095">
      <w:pPr>
        <w:tabs>
          <w:tab w:val="left" w:pos="3315"/>
        </w:tabs>
        <w:ind w:right="-714"/>
        <w:jc w:val="both"/>
        <w:rPr>
          <w:rFonts w:ascii="Arial" w:hAnsi="Arial" w:cs="Arial"/>
          <w:sz w:val="20"/>
          <w:szCs w:val="20"/>
        </w:rPr>
      </w:pPr>
    </w:p>
    <w:p w14:paraId="2014115F" w14:textId="75D1DA8D" w:rsidR="0057699B" w:rsidRDefault="0057699B" w:rsidP="00AD6095">
      <w:pPr>
        <w:tabs>
          <w:tab w:val="left" w:pos="3315"/>
        </w:tabs>
        <w:ind w:right="-714"/>
        <w:jc w:val="both"/>
        <w:rPr>
          <w:rFonts w:ascii="Arial" w:hAnsi="Arial" w:cs="Arial"/>
          <w:sz w:val="20"/>
          <w:szCs w:val="20"/>
        </w:rPr>
      </w:pPr>
    </w:p>
    <w:p w14:paraId="0EBA45B7" w14:textId="48660263" w:rsidR="0057699B" w:rsidRDefault="0057699B" w:rsidP="00AD6095">
      <w:pPr>
        <w:tabs>
          <w:tab w:val="left" w:pos="3315"/>
        </w:tabs>
        <w:ind w:right="-714"/>
        <w:jc w:val="both"/>
        <w:rPr>
          <w:rFonts w:ascii="Arial" w:hAnsi="Arial" w:cs="Arial"/>
          <w:sz w:val="20"/>
          <w:szCs w:val="20"/>
        </w:rPr>
      </w:pPr>
    </w:p>
    <w:p w14:paraId="0C7671AD" w14:textId="13E228FB" w:rsidR="0057699B" w:rsidRDefault="0057699B" w:rsidP="00AD6095">
      <w:pPr>
        <w:tabs>
          <w:tab w:val="left" w:pos="3315"/>
        </w:tabs>
        <w:ind w:right="-714"/>
        <w:jc w:val="both"/>
        <w:rPr>
          <w:rFonts w:ascii="Arial" w:hAnsi="Arial" w:cs="Arial"/>
          <w:sz w:val="20"/>
          <w:szCs w:val="20"/>
        </w:rPr>
      </w:pPr>
    </w:p>
    <w:p w14:paraId="664AE9E4" w14:textId="62FBBF52" w:rsidR="00AE4AF3" w:rsidRDefault="00AE4AF3" w:rsidP="00AD6095">
      <w:pPr>
        <w:tabs>
          <w:tab w:val="left" w:pos="3315"/>
        </w:tabs>
        <w:ind w:right="-714"/>
        <w:jc w:val="both"/>
        <w:rPr>
          <w:rFonts w:ascii="Arial" w:hAnsi="Arial" w:cs="Arial"/>
          <w:sz w:val="20"/>
          <w:szCs w:val="20"/>
        </w:rPr>
      </w:pPr>
    </w:p>
    <w:p w14:paraId="6EE7916A" w14:textId="44C28D8A" w:rsidR="00AE4AF3" w:rsidRDefault="00AE4AF3" w:rsidP="00AD6095">
      <w:pPr>
        <w:tabs>
          <w:tab w:val="left" w:pos="3315"/>
        </w:tabs>
        <w:ind w:right="-714"/>
        <w:jc w:val="both"/>
        <w:rPr>
          <w:rFonts w:ascii="Arial" w:hAnsi="Arial" w:cs="Arial"/>
          <w:sz w:val="20"/>
          <w:szCs w:val="20"/>
        </w:rPr>
      </w:pPr>
    </w:p>
    <w:p w14:paraId="76BCAEB0" w14:textId="3F8681AF" w:rsidR="00AE4AF3" w:rsidRDefault="00AE4AF3" w:rsidP="00AD6095">
      <w:pPr>
        <w:tabs>
          <w:tab w:val="left" w:pos="3315"/>
        </w:tabs>
        <w:ind w:right="-714"/>
        <w:jc w:val="both"/>
        <w:rPr>
          <w:rFonts w:ascii="Arial" w:hAnsi="Arial" w:cs="Arial"/>
          <w:sz w:val="20"/>
          <w:szCs w:val="20"/>
        </w:rPr>
      </w:pPr>
    </w:p>
    <w:p w14:paraId="2629F835" w14:textId="3323D6BB" w:rsidR="00AE4AF3" w:rsidRDefault="00AE4AF3" w:rsidP="00AD6095">
      <w:pPr>
        <w:tabs>
          <w:tab w:val="left" w:pos="3315"/>
        </w:tabs>
        <w:ind w:right="-714"/>
        <w:jc w:val="both"/>
        <w:rPr>
          <w:rFonts w:ascii="Arial" w:hAnsi="Arial" w:cs="Arial"/>
          <w:sz w:val="20"/>
          <w:szCs w:val="20"/>
        </w:rPr>
      </w:pPr>
    </w:p>
    <w:p w14:paraId="00F196BC" w14:textId="77777777" w:rsidR="00AE4AF3" w:rsidRDefault="00AE4AF3" w:rsidP="00AD6095">
      <w:pPr>
        <w:tabs>
          <w:tab w:val="left" w:pos="3315"/>
        </w:tabs>
        <w:ind w:right="-714"/>
        <w:jc w:val="both"/>
        <w:rPr>
          <w:rFonts w:ascii="Arial" w:hAnsi="Arial" w:cs="Arial"/>
          <w:sz w:val="20"/>
          <w:szCs w:val="20"/>
        </w:rPr>
      </w:pPr>
    </w:p>
    <w:p w14:paraId="500FDF8F" w14:textId="15CCC958" w:rsidR="002157A4" w:rsidRPr="00AD6095" w:rsidRDefault="002157A4" w:rsidP="00AD6095">
      <w:pPr>
        <w:tabs>
          <w:tab w:val="left" w:pos="3315"/>
        </w:tabs>
        <w:ind w:right="-714"/>
        <w:jc w:val="both"/>
        <w:rPr>
          <w:rFonts w:ascii="Arial" w:hAnsi="Arial" w:cs="Arial"/>
          <w:sz w:val="20"/>
          <w:szCs w:val="20"/>
        </w:rPr>
      </w:pPr>
    </w:p>
    <w:tbl>
      <w:tblPr>
        <w:tblW w:w="10285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228"/>
        <w:gridCol w:w="693"/>
        <w:gridCol w:w="2835"/>
        <w:gridCol w:w="1372"/>
        <w:gridCol w:w="1585"/>
        <w:gridCol w:w="2572"/>
      </w:tblGrid>
      <w:tr w:rsidR="005F0468" w:rsidRPr="0000607E" w14:paraId="240F1D1D" w14:textId="77777777" w:rsidTr="0066429E">
        <w:tc>
          <w:tcPr>
            <w:tcW w:w="1228" w:type="dxa"/>
            <w:shd w:val="clear" w:color="auto" w:fill="E5B8B7"/>
          </w:tcPr>
          <w:p w14:paraId="7C5AC6C2" w14:textId="6DAC31DA" w:rsidR="00123398" w:rsidRPr="00AE4AF3" w:rsidRDefault="00123398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sz w:val="20"/>
                <w:szCs w:val="20"/>
              </w:rPr>
              <w:lastRenderedPageBreak/>
              <w:t>Finding</w:t>
            </w:r>
            <w:r w:rsidR="00791E83">
              <w:rPr>
                <w:rFonts w:ascii="Arial" w:hAnsi="Arial" w:cs="Arial"/>
                <w:b/>
                <w:sz w:val="20"/>
                <w:szCs w:val="20"/>
              </w:rPr>
              <w:t xml:space="preserve"> Number</w:t>
            </w:r>
          </w:p>
        </w:tc>
        <w:tc>
          <w:tcPr>
            <w:tcW w:w="4900" w:type="dxa"/>
            <w:gridSpan w:val="3"/>
            <w:shd w:val="clear" w:color="auto" w:fill="E5B8B7"/>
          </w:tcPr>
          <w:p w14:paraId="06C95A70" w14:textId="77777777" w:rsidR="00150078" w:rsidRPr="00AF548A" w:rsidRDefault="000C0DFF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F548A">
              <w:rPr>
                <w:rFonts w:ascii="Arial" w:hAnsi="Arial" w:cs="Arial"/>
                <w:b/>
                <w:sz w:val="20"/>
                <w:szCs w:val="20"/>
              </w:rPr>
              <w:t xml:space="preserve">Corrective Action and Preventive Action Taken </w:t>
            </w:r>
          </w:p>
          <w:p w14:paraId="78F74C83" w14:textId="5D7FB180" w:rsidR="00123398" w:rsidRPr="000C0DFF" w:rsidRDefault="000C0DFF" w:rsidP="002669B1">
            <w:pPr>
              <w:rPr>
                <w:rFonts w:ascii="Arial" w:hAnsi="Arial" w:cs="Arial"/>
                <w:i/>
                <w:sz w:val="16"/>
                <w:szCs w:val="16"/>
              </w:rPr>
            </w:pPr>
            <w:r w:rsidRPr="00AF548A">
              <w:rPr>
                <w:rFonts w:ascii="Arial" w:hAnsi="Arial" w:cs="Arial"/>
                <w:b/>
                <w:sz w:val="20"/>
                <w:szCs w:val="20"/>
              </w:rPr>
              <w:t>(please provide supporting documents)</w:t>
            </w:r>
          </w:p>
        </w:tc>
        <w:tc>
          <w:tcPr>
            <w:tcW w:w="4157" w:type="dxa"/>
            <w:gridSpan w:val="2"/>
            <w:shd w:val="clear" w:color="auto" w:fill="E5B8B7"/>
          </w:tcPr>
          <w:p w14:paraId="4496CDE8" w14:textId="698D172C" w:rsidR="000C0DFF" w:rsidRPr="00AF548A" w:rsidRDefault="000C0DFF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F548A">
              <w:rPr>
                <w:rFonts w:ascii="Arial" w:hAnsi="Arial" w:cs="Arial"/>
                <w:b/>
                <w:sz w:val="20"/>
                <w:szCs w:val="20"/>
              </w:rPr>
              <w:t>Inspectors Comments</w:t>
            </w:r>
          </w:p>
        </w:tc>
      </w:tr>
      <w:tr w:rsidR="00030F13" w:rsidRPr="0000607E" w14:paraId="1DE19747" w14:textId="77777777" w:rsidTr="0066429E">
        <w:trPr>
          <w:trHeight w:val="57"/>
        </w:trPr>
        <w:tc>
          <w:tcPr>
            <w:tcW w:w="1228" w:type="dxa"/>
            <w:shd w:val="clear" w:color="auto" w:fill="auto"/>
          </w:tcPr>
          <w:p w14:paraId="1A28E66D" w14:textId="5883C109" w:rsidR="00030F13" w:rsidRPr="00BE2F87" w:rsidRDefault="0066429E" w:rsidP="002669B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.1</w:t>
            </w:r>
          </w:p>
        </w:tc>
        <w:tc>
          <w:tcPr>
            <w:tcW w:w="4900" w:type="dxa"/>
            <w:gridSpan w:val="3"/>
            <w:shd w:val="clear" w:color="auto" w:fill="auto"/>
          </w:tcPr>
          <w:p w14:paraId="5BEC602C" w14:textId="7733FB9E" w:rsidR="00030F13" w:rsidRPr="00804E64" w:rsidRDefault="00030F13" w:rsidP="002669B1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BE2F87">
              <w:rPr>
                <w:rFonts w:ascii="Arial" w:hAnsi="Arial" w:cs="Arial"/>
                <w:b/>
                <w:bCs/>
                <w:sz w:val="20"/>
                <w:szCs w:val="20"/>
              </w:rPr>
              <w:t>CA1:</w:t>
            </w:r>
            <w:r w:rsidR="00804E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61923311" w14:textId="77777777" w:rsidR="0066429E" w:rsidRPr="00BE2F87" w:rsidRDefault="0066429E" w:rsidP="002669B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BA17078" w14:textId="71A82E05" w:rsidR="000C0DFF" w:rsidRPr="00AE4AF3" w:rsidRDefault="000C0DFF" w:rsidP="002669B1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AE4AF3">
              <w:rPr>
                <w:rFonts w:ascii="Arial" w:hAnsi="Arial" w:cs="Arial"/>
                <w:bCs/>
                <w:sz w:val="20"/>
                <w:szCs w:val="20"/>
              </w:rPr>
              <w:t>Reference of supporting documents: (please provide a link or softcopy attachment)</w:t>
            </w:r>
          </w:p>
          <w:p w14:paraId="3C0C9267" w14:textId="77777777" w:rsidR="0066429E" w:rsidRPr="00BE2F87" w:rsidRDefault="0066429E" w:rsidP="002669B1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870E7A2" w14:textId="09FC7784" w:rsidR="00030F13" w:rsidRPr="0032736C" w:rsidRDefault="000C0DFF" w:rsidP="002669B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736C">
              <w:rPr>
                <w:rFonts w:ascii="Arial" w:hAnsi="Arial" w:cs="Arial"/>
                <w:b/>
                <w:bCs/>
                <w:sz w:val="20"/>
                <w:szCs w:val="20"/>
              </w:rPr>
              <w:t>Time taken to complete Corrective Action:</w:t>
            </w:r>
          </w:p>
          <w:p w14:paraId="7EAF7D6F" w14:textId="72FB6016" w:rsidR="00030F13" w:rsidRPr="00BE2F87" w:rsidRDefault="00030F13" w:rsidP="002669B1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0A20EE6" w14:textId="2048D7CF" w:rsidR="00030F13" w:rsidRPr="00BE2F87" w:rsidRDefault="00030F13" w:rsidP="002669B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2F87">
              <w:rPr>
                <w:rFonts w:ascii="Arial" w:hAnsi="Arial" w:cs="Arial"/>
                <w:b/>
                <w:bCs/>
                <w:sz w:val="20"/>
                <w:szCs w:val="20"/>
              </w:rPr>
              <w:t>PA1:</w:t>
            </w:r>
            <w:r w:rsidR="006216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52B16F09" w14:textId="69615526" w:rsidR="00BF53E0" w:rsidRPr="00BE2F87" w:rsidRDefault="00BF53E0" w:rsidP="002669B1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57" w:type="dxa"/>
            <w:gridSpan w:val="2"/>
            <w:shd w:val="clear" w:color="auto" w:fill="auto"/>
          </w:tcPr>
          <w:p w14:paraId="3338E25B" w14:textId="77777777" w:rsidR="0066429E" w:rsidRDefault="0066429E" w:rsidP="002157A4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3E65D21" w14:textId="77777777" w:rsidR="0066429E" w:rsidRDefault="0066429E" w:rsidP="002157A4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B37D78F" w14:textId="77777777" w:rsidR="0066429E" w:rsidRDefault="0066429E" w:rsidP="002157A4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1434C0A" w14:textId="77777777" w:rsidR="0066429E" w:rsidRDefault="0066429E" w:rsidP="002157A4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602166E" w14:textId="77777777" w:rsidR="0066429E" w:rsidRDefault="0066429E" w:rsidP="002157A4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671BF95" w14:textId="77777777" w:rsidR="00947525" w:rsidRDefault="00947525" w:rsidP="002157A4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D99C1FF" w14:textId="77777777" w:rsidR="00947525" w:rsidRDefault="00947525" w:rsidP="002157A4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E1CB1E6" w14:textId="64CFA92B" w:rsidR="00261A45" w:rsidRPr="00AE4AF3" w:rsidRDefault="00261A45" w:rsidP="002157A4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tatus: Completed/ Not Completed </w:t>
            </w:r>
          </w:p>
        </w:tc>
      </w:tr>
      <w:tr w:rsidR="0066429E" w:rsidRPr="0000607E" w14:paraId="7C3D4B9F" w14:textId="77777777" w:rsidTr="00947525">
        <w:trPr>
          <w:trHeight w:val="1655"/>
        </w:trPr>
        <w:tc>
          <w:tcPr>
            <w:tcW w:w="1228" w:type="dxa"/>
            <w:shd w:val="clear" w:color="auto" w:fill="auto"/>
          </w:tcPr>
          <w:p w14:paraId="15F33413" w14:textId="06BC6F80" w:rsidR="0066429E" w:rsidRDefault="0066429E" w:rsidP="0066429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.1</w:t>
            </w:r>
          </w:p>
        </w:tc>
        <w:tc>
          <w:tcPr>
            <w:tcW w:w="4900" w:type="dxa"/>
            <w:gridSpan w:val="3"/>
            <w:shd w:val="clear" w:color="auto" w:fill="auto"/>
          </w:tcPr>
          <w:p w14:paraId="6300FF94" w14:textId="23FCB54F" w:rsidR="00654236" w:rsidRPr="00AE4AF3" w:rsidRDefault="0066429E" w:rsidP="00072A0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A2</w:t>
            </w:r>
            <w:r w:rsidRPr="00BE2F87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6216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3859B672" w14:textId="1D007382" w:rsidR="00654236" w:rsidRDefault="00654236" w:rsidP="00654236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55C13E6" w14:textId="77777777" w:rsidR="00947525" w:rsidRPr="00BE2F87" w:rsidRDefault="00947525" w:rsidP="00654236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4B8F98C" w14:textId="77777777" w:rsidR="00654236" w:rsidRPr="0032736C" w:rsidRDefault="00654236" w:rsidP="0065423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736C">
              <w:rPr>
                <w:rFonts w:ascii="Arial" w:hAnsi="Arial" w:cs="Arial"/>
                <w:b/>
                <w:bCs/>
                <w:sz w:val="20"/>
                <w:szCs w:val="20"/>
              </w:rPr>
              <w:t>Time taken to complete Corrective Action:</w:t>
            </w:r>
          </w:p>
          <w:p w14:paraId="2A15AFA7" w14:textId="72FB192E" w:rsidR="00947525" w:rsidRDefault="00947525" w:rsidP="0066429E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601EB3B" w14:textId="77777777" w:rsidR="00947525" w:rsidRPr="00BE2F87" w:rsidRDefault="00947525" w:rsidP="0066429E">
            <w:pPr>
              <w:rPr>
                <w:rFonts w:ascii="Arial" w:hAnsi="Arial" w:cs="Arial"/>
                <w:bCs/>
                <w:sz w:val="20"/>
                <w:szCs w:val="20"/>
              </w:rPr>
            </w:pPr>
            <w:bookmarkStart w:id="0" w:name="_GoBack"/>
            <w:bookmarkEnd w:id="0"/>
          </w:p>
          <w:p w14:paraId="2E218AE8" w14:textId="5C558AA5" w:rsidR="0066429E" w:rsidRPr="00BE2F87" w:rsidRDefault="0066429E" w:rsidP="0066429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2</w:t>
            </w:r>
            <w:r w:rsidRPr="00BE2F87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157" w:type="dxa"/>
            <w:gridSpan w:val="2"/>
            <w:shd w:val="clear" w:color="auto" w:fill="auto"/>
          </w:tcPr>
          <w:p w14:paraId="3C989B7A" w14:textId="77777777" w:rsidR="0066429E" w:rsidRDefault="0066429E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5917847" w14:textId="77777777" w:rsidR="0066429E" w:rsidRDefault="0066429E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8C01747" w14:textId="77777777" w:rsidR="0066429E" w:rsidRDefault="0066429E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C49F6AD" w14:textId="77777777" w:rsidR="0066429E" w:rsidRDefault="0066429E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D930D25" w14:textId="77777777" w:rsidR="00947525" w:rsidRDefault="00947525" w:rsidP="0066429E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C893CAA" w14:textId="77E8D702" w:rsidR="0066429E" w:rsidRDefault="00654236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tatus: Completed/ Not Completed </w:t>
            </w:r>
          </w:p>
          <w:p w14:paraId="77E91C4C" w14:textId="77777777" w:rsidR="0066429E" w:rsidRDefault="0066429E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7DAB421" w14:textId="63F5FCE1" w:rsidR="000E184B" w:rsidRDefault="000E184B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66429E" w:rsidRPr="0000607E" w14:paraId="7413C143" w14:textId="77777777" w:rsidTr="0066429E">
        <w:trPr>
          <w:trHeight w:val="57"/>
        </w:trPr>
        <w:tc>
          <w:tcPr>
            <w:tcW w:w="1228" w:type="dxa"/>
            <w:shd w:val="clear" w:color="auto" w:fill="auto"/>
          </w:tcPr>
          <w:p w14:paraId="49E7F240" w14:textId="16001E3E" w:rsidR="0066429E" w:rsidRDefault="0066429E" w:rsidP="0066429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.</w:t>
            </w:r>
            <w:r w:rsidR="00B402E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00" w:type="dxa"/>
            <w:gridSpan w:val="3"/>
            <w:shd w:val="clear" w:color="auto" w:fill="auto"/>
          </w:tcPr>
          <w:p w14:paraId="003CEA36" w14:textId="30C4566A" w:rsidR="00654236" w:rsidRPr="00AE4AF3" w:rsidRDefault="0066429E" w:rsidP="00072A08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BE2F87">
              <w:rPr>
                <w:rFonts w:ascii="Arial" w:hAnsi="Arial" w:cs="Arial"/>
                <w:b/>
                <w:bCs/>
                <w:sz w:val="20"/>
                <w:szCs w:val="20"/>
              </w:rPr>
              <w:t>CA</w:t>
            </w:r>
            <w:r w:rsidR="00AC221D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  <w:r w:rsidRPr="00BE2F87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6216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3BF1DB41" w14:textId="77777777" w:rsidR="00654236" w:rsidRPr="00BE2F87" w:rsidRDefault="00654236" w:rsidP="00654236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8752AF3" w14:textId="77777777" w:rsidR="00654236" w:rsidRPr="0032736C" w:rsidRDefault="00654236" w:rsidP="0065423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736C">
              <w:rPr>
                <w:rFonts w:ascii="Arial" w:hAnsi="Arial" w:cs="Arial"/>
                <w:b/>
                <w:bCs/>
                <w:sz w:val="20"/>
                <w:szCs w:val="20"/>
              </w:rPr>
              <w:t>Time taken to complete Corrective Action:</w:t>
            </w:r>
          </w:p>
          <w:p w14:paraId="225FFB5E" w14:textId="77777777" w:rsidR="0066429E" w:rsidRPr="00BE2F87" w:rsidRDefault="0066429E" w:rsidP="0066429E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73AF94C" w14:textId="2FE8ECB0" w:rsidR="0066429E" w:rsidRPr="00BE2F87" w:rsidRDefault="0066429E" w:rsidP="0066429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2F87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="00AC221D">
              <w:rPr>
                <w:rFonts w:ascii="Arial" w:hAnsi="Arial" w:cs="Arial"/>
                <w:b/>
                <w:bCs/>
                <w:sz w:val="20"/>
                <w:szCs w:val="20"/>
              </w:rPr>
              <w:t>A3</w:t>
            </w:r>
            <w:r w:rsidRPr="00BE2F87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62456474" w14:textId="77777777" w:rsidR="0066429E" w:rsidRDefault="0066429E" w:rsidP="0066429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157" w:type="dxa"/>
            <w:gridSpan w:val="2"/>
            <w:shd w:val="clear" w:color="auto" w:fill="auto"/>
          </w:tcPr>
          <w:p w14:paraId="5C899B83" w14:textId="77777777" w:rsidR="0066429E" w:rsidRDefault="0066429E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61FE88D" w14:textId="77777777" w:rsidR="0066429E" w:rsidRDefault="0066429E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1293BA5" w14:textId="77777777" w:rsidR="0066429E" w:rsidRDefault="0066429E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80D06D7" w14:textId="77777777" w:rsidR="0066429E" w:rsidRDefault="0066429E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B2BA2DD" w14:textId="3D2E01F0" w:rsidR="000E184B" w:rsidRDefault="00947525" w:rsidP="00072A0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="00654236" w:rsidRPr="00AE4AF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atus: Completed/ Not Completed </w:t>
            </w:r>
          </w:p>
        </w:tc>
      </w:tr>
      <w:tr w:rsidR="00985F12" w:rsidRPr="0000607E" w14:paraId="6209E9ED" w14:textId="77777777" w:rsidTr="0066429E">
        <w:trPr>
          <w:trHeight w:val="57"/>
        </w:trPr>
        <w:tc>
          <w:tcPr>
            <w:tcW w:w="1228" w:type="dxa"/>
            <w:shd w:val="clear" w:color="auto" w:fill="auto"/>
          </w:tcPr>
          <w:p w14:paraId="0FD77877" w14:textId="3F5633F7" w:rsidR="00985F12" w:rsidRDefault="00985F12" w:rsidP="0066429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.2</w:t>
            </w:r>
          </w:p>
        </w:tc>
        <w:tc>
          <w:tcPr>
            <w:tcW w:w="4900" w:type="dxa"/>
            <w:gridSpan w:val="3"/>
            <w:shd w:val="clear" w:color="auto" w:fill="auto"/>
          </w:tcPr>
          <w:p w14:paraId="0313BD74" w14:textId="319773E8" w:rsidR="00985F12" w:rsidRDefault="00131F3E" w:rsidP="0066429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A1:</w:t>
            </w:r>
          </w:p>
          <w:p w14:paraId="1A465371" w14:textId="77777777" w:rsidR="00131F3E" w:rsidRDefault="00131F3E" w:rsidP="0066429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3F93704" w14:textId="77777777" w:rsidR="00131F3E" w:rsidRDefault="00131F3E" w:rsidP="0066429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736C">
              <w:rPr>
                <w:rFonts w:ascii="Arial" w:hAnsi="Arial" w:cs="Arial"/>
                <w:b/>
                <w:bCs/>
                <w:sz w:val="20"/>
                <w:szCs w:val="20"/>
              </w:rPr>
              <w:t>Time taken to complete Corrective Action:</w:t>
            </w:r>
          </w:p>
          <w:p w14:paraId="6595CAEC" w14:textId="77777777" w:rsidR="00131F3E" w:rsidRDefault="00131F3E" w:rsidP="0066429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D682A8C" w14:textId="77777777" w:rsidR="00131F3E" w:rsidRDefault="00131F3E" w:rsidP="0066429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1:</w:t>
            </w:r>
          </w:p>
          <w:p w14:paraId="58352799" w14:textId="58C08982" w:rsidR="00F06C7A" w:rsidRPr="00BE2F87" w:rsidRDefault="00F06C7A" w:rsidP="0066429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157" w:type="dxa"/>
            <w:gridSpan w:val="2"/>
            <w:shd w:val="clear" w:color="auto" w:fill="auto"/>
          </w:tcPr>
          <w:p w14:paraId="4F9D42DB" w14:textId="77777777" w:rsidR="00985F12" w:rsidRDefault="00985F12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AB2BDF7" w14:textId="290D2D5B" w:rsidR="00131F3E" w:rsidRDefault="00131F3E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991B560" w14:textId="65E8225A" w:rsidR="00947525" w:rsidRDefault="00947525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57AC7EA" w14:textId="77777777" w:rsidR="00947525" w:rsidRDefault="00947525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62E6560" w14:textId="3A8D706F" w:rsidR="00131F3E" w:rsidRDefault="00131F3E" w:rsidP="00131F3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tatus: Completed/ Not Completed </w:t>
            </w:r>
          </w:p>
          <w:p w14:paraId="0A3D0588" w14:textId="5F1A9AD5" w:rsidR="00131F3E" w:rsidRDefault="00131F3E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85F12" w:rsidRPr="0000607E" w14:paraId="48EFC0BC" w14:textId="77777777" w:rsidTr="0066429E">
        <w:trPr>
          <w:trHeight w:val="57"/>
        </w:trPr>
        <w:tc>
          <w:tcPr>
            <w:tcW w:w="1228" w:type="dxa"/>
            <w:shd w:val="clear" w:color="auto" w:fill="auto"/>
          </w:tcPr>
          <w:p w14:paraId="6AFF40CA" w14:textId="3DA5CD57" w:rsidR="00985F12" w:rsidRDefault="00985F12" w:rsidP="0066429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.2.1</w:t>
            </w:r>
          </w:p>
        </w:tc>
        <w:tc>
          <w:tcPr>
            <w:tcW w:w="4900" w:type="dxa"/>
            <w:gridSpan w:val="3"/>
            <w:shd w:val="clear" w:color="auto" w:fill="auto"/>
          </w:tcPr>
          <w:p w14:paraId="28A64815" w14:textId="77777777" w:rsidR="00131F3E" w:rsidRDefault="00131F3E" w:rsidP="00131F3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A1:</w:t>
            </w:r>
          </w:p>
          <w:p w14:paraId="0E280873" w14:textId="77777777" w:rsidR="00131F3E" w:rsidRDefault="00131F3E" w:rsidP="00131F3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0D8EDCF" w14:textId="77777777" w:rsidR="00131F3E" w:rsidRDefault="00131F3E" w:rsidP="00131F3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736C">
              <w:rPr>
                <w:rFonts w:ascii="Arial" w:hAnsi="Arial" w:cs="Arial"/>
                <w:b/>
                <w:bCs/>
                <w:sz w:val="20"/>
                <w:szCs w:val="20"/>
              </w:rPr>
              <w:t>Time taken to complete Corrective Action:</w:t>
            </w:r>
          </w:p>
          <w:p w14:paraId="0D27E35D" w14:textId="77777777" w:rsidR="00131F3E" w:rsidRDefault="00131F3E" w:rsidP="00131F3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4019152" w14:textId="77777777" w:rsidR="00985F12" w:rsidRDefault="00131F3E" w:rsidP="00131F3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1:</w:t>
            </w:r>
          </w:p>
          <w:p w14:paraId="5D6580A3" w14:textId="50353365" w:rsidR="00F06C7A" w:rsidRPr="00BE2F87" w:rsidRDefault="00F06C7A" w:rsidP="00131F3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157" w:type="dxa"/>
            <w:gridSpan w:val="2"/>
            <w:shd w:val="clear" w:color="auto" w:fill="auto"/>
          </w:tcPr>
          <w:p w14:paraId="11153698" w14:textId="77777777" w:rsidR="00131F3E" w:rsidRDefault="00131F3E" w:rsidP="0066429E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10B611A" w14:textId="22542118" w:rsidR="00072A08" w:rsidRDefault="00072A08" w:rsidP="0066429E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0865B55" w14:textId="0D6A758B" w:rsidR="00947525" w:rsidRDefault="00947525" w:rsidP="0066429E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82C08AC" w14:textId="77777777" w:rsidR="00947525" w:rsidRDefault="00947525" w:rsidP="0066429E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A04E5C7" w14:textId="49641F23" w:rsidR="00985F12" w:rsidRDefault="00131F3E" w:rsidP="0066429E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AE4AF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tatus: Completed/ Not Completed </w:t>
            </w:r>
          </w:p>
        </w:tc>
      </w:tr>
      <w:tr w:rsidR="005C4356" w:rsidRPr="0000607E" w14:paraId="3CB47213" w14:textId="77777777" w:rsidTr="00985F12">
        <w:trPr>
          <w:trHeight w:val="57"/>
        </w:trPr>
        <w:tc>
          <w:tcPr>
            <w:tcW w:w="10285" w:type="dxa"/>
            <w:gridSpan w:val="6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AF74F92" w14:textId="1D0F7D50" w:rsidR="000C0DFF" w:rsidRPr="005427A6" w:rsidRDefault="000C0DFF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27A6">
              <w:rPr>
                <w:rFonts w:ascii="Arial" w:hAnsi="Arial" w:cs="Arial"/>
                <w:b/>
                <w:bCs/>
                <w:sz w:val="20"/>
                <w:szCs w:val="20"/>
              </w:rPr>
              <w:t>To be filled by the</w:t>
            </w:r>
            <w:r w:rsidR="005427A6" w:rsidRPr="005427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anufacturer</w:t>
            </w:r>
          </w:p>
        </w:tc>
      </w:tr>
      <w:tr w:rsidR="007A0A50" w:rsidRPr="0000607E" w14:paraId="7F97A79A" w14:textId="77777777" w:rsidTr="007A0A50">
        <w:trPr>
          <w:trHeight w:val="57"/>
        </w:trPr>
        <w:tc>
          <w:tcPr>
            <w:tcW w:w="192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1630E21" w14:textId="77777777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302201AC" w14:textId="647F8B7F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irst CAPA Submission</w:t>
            </w:r>
          </w:p>
        </w:tc>
        <w:tc>
          <w:tcPr>
            <w:tcW w:w="295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3A6FCBA" w14:textId="1B66220D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econd CAPA Submission</w:t>
            </w:r>
          </w:p>
        </w:tc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46427BE4" w14:textId="472B6174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hird CAPA Submission</w:t>
            </w:r>
            <w:r w:rsidR="0002324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023240" w:rsidRPr="00654236">
              <w:rPr>
                <w:rFonts w:ascii="Arial" w:hAnsi="Arial" w:cs="Arial"/>
                <w:sz w:val="20"/>
                <w:szCs w:val="20"/>
              </w:rPr>
              <w:t>(to add columns if required)</w:t>
            </w:r>
          </w:p>
        </w:tc>
      </w:tr>
      <w:tr w:rsidR="007A0A50" w:rsidRPr="0000607E" w14:paraId="684A544A" w14:textId="77777777" w:rsidTr="007A0A50">
        <w:trPr>
          <w:trHeight w:val="57"/>
        </w:trPr>
        <w:tc>
          <w:tcPr>
            <w:tcW w:w="192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0F784FC" w14:textId="77777777" w:rsidR="007A0A50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epared By:</w:t>
            </w:r>
          </w:p>
          <w:p w14:paraId="7F355797" w14:textId="313FC271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3C6E341E" w14:textId="58E0AB56" w:rsidR="007A0A50" w:rsidRPr="005427A6" w:rsidRDefault="007A0A50" w:rsidP="007A0A5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5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AD22AE7" w14:textId="77777777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1BC4CF1D" w14:textId="77777777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A0A50" w:rsidRPr="0000607E" w14:paraId="1A00B829" w14:textId="77777777" w:rsidTr="007A0A50">
        <w:trPr>
          <w:trHeight w:val="57"/>
        </w:trPr>
        <w:tc>
          <w:tcPr>
            <w:tcW w:w="192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AAC8580" w14:textId="77777777" w:rsidR="007A0A50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hecked By:</w:t>
            </w:r>
          </w:p>
          <w:p w14:paraId="58DAB836" w14:textId="125C6D56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59D9CB67" w14:textId="77777777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5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35D1BD1" w14:textId="77777777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7600DBE4" w14:textId="77777777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A0A50" w:rsidRPr="0000607E" w14:paraId="112C794D" w14:textId="77777777" w:rsidTr="007A0A50">
        <w:trPr>
          <w:trHeight w:val="57"/>
        </w:trPr>
        <w:tc>
          <w:tcPr>
            <w:tcW w:w="192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9ED9594" w14:textId="77777777" w:rsidR="007A0A50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pproved By:</w:t>
            </w:r>
          </w:p>
          <w:p w14:paraId="336DFD76" w14:textId="4D704AE6" w:rsidR="007A0A50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1DA170A9" w14:textId="77777777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5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56BC03C" w14:textId="77777777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21BAAA85" w14:textId="77777777" w:rsidR="007A0A50" w:rsidRPr="005427A6" w:rsidRDefault="007A0A50" w:rsidP="005C435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427A6" w:rsidRPr="0000607E" w14:paraId="744E1739" w14:textId="77777777" w:rsidTr="005C4356">
        <w:trPr>
          <w:trHeight w:val="57"/>
        </w:trPr>
        <w:tc>
          <w:tcPr>
            <w:tcW w:w="10285" w:type="dxa"/>
            <w:gridSpan w:val="6"/>
            <w:shd w:val="clear" w:color="auto" w:fill="D0CECE" w:themeFill="background2" w:themeFillShade="E6"/>
          </w:tcPr>
          <w:p w14:paraId="1F0DED1C" w14:textId="3C485758" w:rsidR="005427A6" w:rsidRPr="005427A6" w:rsidRDefault="005427A6" w:rsidP="005427A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27A6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To be filled by the Inspector</w:t>
            </w:r>
          </w:p>
        </w:tc>
      </w:tr>
      <w:tr w:rsidR="005427A6" w:rsidRPr="0000607E" w14:paraId="473E476E" w14:textId="77777777" w:rsidTr="001B55F8">
        <w:tc>
          <w:tcPr>
            <w:tcW w:w="10285" w:type="dxa"/>
            <w:gridSpan w:val="6"/>
            <w:shd w:val="clear" w:color="auto" w:fill="auto"/>
          </w:tcPr>
          <w:p w14:paraId="5C66B302" w14:textId="75DC2D86" w:rsidR="005427A6" w:rsidRDefault="005427A6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427A6">
              <w:rPr>
                <w:rFonts w:ascii="Arial" w:hAnsi="Arial" w:cs="Arial"/>
                <w:b/>
                <w:sz w:val="20"/>
                <w:szCs w:val="20"/>
              </w:rPr>
              <w:t>Conclusion:</w:t>
            </w:r>
          </w:p>
          <w:p w14:paraId="1ACB5263" w14:textId="77528992" w:rsidR="00131F3E" w:rsidRDefault="00131F3E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2D6A6C" w14:textId="4F15E44C" w:rsidR="007A0A50" w:rsidRDefault="00195827" w:rsidP="00666257">
            <w:pPr>
              <w:tabs>
                <w:tab w:val="left" w:pos="780"/>
              </w:tabs>
              <w:ind w:left="533" w:hanging="533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778765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257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666257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="00666257" w:rsidRPr="00666257">
              <w:rPr>
                <w:rFonts w:ascii="Arial" w:hAnsi="Arial" w:cs="Arial"/>
                <w:sz w:val="20"/>
                <w:szCs w:val="20"/>
              </w:rPr>
              <w:t xml:space="preserve">The Corrective Action and Preventive Action Report that was submitted has been reviewed </w:t>
            </w:r>
            <w:r w:rsidR="00666257">
              <w:rPr>
                <w:rFonts w:ascii="Arial" w:hAnsi="Arial" w:cs="Arial"/>
                <w:sz w:val="20"/>
                <w:szCs w:val="20"/>
              </w:rPr>
              <w:t xml:space="preserve">by the inspection team </w:t>
            </w:r>
            <w:r w:rsidR="00666257" w:rsidRPr="00666257">
              <w:rPr>
                <w:rFonts w:ascii="Arial" w:hAnsi="Arial" w:cs="Arial"/>
                <w:sz w:val="20"/>
                <w:szCs w:val="20"/>
              </w:rPr>
              <w:t xml:space="preserve">and found to be </w:t>
            </w:r>
            <w:r w:rsidR="00023240" w:rsidRPr="00023240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666257" w:rsidRPr="00023240">
              <w:rPr>
                <w:rFonts w:ascii="Arial" w:hAnsi="Arial" w:cs="Arial"/>
                <w:b/>
                <w:sz w:val="20"/>
                <w:szCs w:val="20"/>
              </w:rPr>
              <w:t>atisfactory</w:t>
            </w:r>
            <w:r w:rsidR="00666257" w:rsidRPr="00666257">
              <w:rPr>
                <w:rFonts w:ascii="Arial" w:hAnsi="Arial" w:cs="Arial"/>
                <w:sz w:val="20"/>
                <w:szCs w:val="20"/>
              </w:rPr>
              <w:t>.</w:t>
            </w:r>
            <w:r w:rsidR="00666257">
              <w:rPr>
                <w:rFonts w:ascii="Arial" w:hAnsi="Arial" w:cs="Arial"/>
                <w:sz w:val="20"/>
                <w:szCs w:val="20"/>
              </w:rPr>
              <w:t xml:space="preserve"> The results of the inspection can be concluded as Acceptable and tabled in the </w:t>
            </w:r>
            <w:r w:rsidR="00D30294">
              <w:rPr>
                <w:rFonts w:ascii="Arial" w:hAnsi="Arial" w:cs="Arial"/>
                <w:sz w:val="20"/>
                <w:szCs w:val="20"/>
              </w:rPr>
              <w:t>Premise</w:t>
            </w:r>
            <w:r w:rsidR="007316B8">
              <w:rPr>
                <w:rFonts w:ascii="Arial" w:hAnsi="Arial" w:cs="Arial"/>
                <w:sz w:val="20"/>
                <w:szCs w:val="20"/>
              </w:rPr>
              <w:t>s</w:t>
            </w:r>
            <w:r w:rsidR="00D3029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23240">
              <w:rPr>
                <w:rFonts w:ascii="Arial" w:hAnsi="Arial" w:cs="Arial"/>
                <w:sz w:val="20"/>
                <w:szCs w:val="20"/>
              </w:rPr>
              <w:t>and Technical</w:t>
            </w:r>
            <w:r w:rsidR="00D30294">
              <w:rPr>
                <w:rFonts w:ascii="Arial" w:hAnsi="Arial" w:cs="Arial"/>
                <w:sz w:val="20"/>
                <w:szCs w:val="20"/>
              </w:rPr>
              <w:t xml:space="preserve"> Meeting</w:t>
            </w:r>
            <w:r w:rsidR="001E7274">
              <w:rPr>
                <w:rFonts w:ascii="Arial" w:hAnsi="Arial" w:cs="Arial"/>
                <w:sz w:val="20"/>
                <w:szCs w:val="20"/>
              </w:rPr>
              <w:t xml:space="preserve"> No. ___________.</w:t>
            </w:r>
          </w:p>
          <w:p w14:paraId="58301670" w14:textId="77777777" w:rsidR="00023240" w:rsidRDefault="00023240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</w:t>
            </w:r>
          </w:p>
          <w:p w14:paraId="48E24056" w14:textId="19886206" w:rsidR="007A0A50" w:rsidRDefault="00023240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Additional notes (if any):</w:t>
            </w:r>
          </w:p>
          <w:p w14:paraId="05405214" w14:textId="0F99775A" w:rsidR="00023240" w:rsidRDefault="00023240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D846003" w14:textId="77777777" w:rsidR="00023240" w:rsidRDefault="00023240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DA53E43" w14:textId="36EBAD94" w:rsidR="007A0A50" w:rsidRDefault="00195827" w:rsidP="00023240">
            <w:pPr>
              <w:tabs>
                <w:tab w:val="left" w:pos="990"/>
              </w:tabs>
              <w:ind w:left="533" w:hanging="533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467463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257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023240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="00023240" w:rsidRPr="00666257">
              <w:rPr>
                <w:rFonts w:ascii="Arial" w:hAnsi="Arial" w:cs="Arial"/>
                <w:sz w:val="20"/>
                <w:szCs w:val="20"/>
              </w:rPr>
              <w:t xml:space="preserve">The Corrective Action and Preventive Action Report that was submitted has been reviewed </w:t>
            </w:r>
            <w:r w:rsidR="00023240">
              <w:rPr>
                <w:rFonts w:ascii="Arial" w:hAnsi="Arial" w:cs="Arial"/>
                <w:sz w:val="20"/>
                <w:szCs w:val="20"/>
              </w:rPr>
              <w:t xml:space="preserve">by the inspection team </w:t>
            </w:r>
            <w:r w:rsidR="00023240" w:rsidRPr="00666257">
              <w:rPr>
                <w:rFonts w:ascii="Arial" w:hAnsi="Arial" w:cs="Arial"/>
                <w:sz w:val="20"/>
                <w:szCs w:val="20"/>
              </w:rPr>
              <w:t xml:space="preserve">and found to be </w:t>
            </w:r>
            <w:r w:rsidR="00023240" w:rsidRPr="00023240">
              <w:rPr>
                <w:rFonts w:ascii="Arial" w:hAnsi="Arial" w:cs="Arial"/>
                <w:b/>
                <w:sz w:val="20"/>
                <w:szCs w:val="20"/>
              </w:rPr>
              <w:t>Not Satisfactory</w:t>
            </w:r>
            <w:r w:rsidR="00023240" w:rsidRPr="00666257">
              <w:rPr>
                <w:rFonts w:ascii="Arial" w:hAnsi="Arial" w:cs="Arial"/>
                <w:sz w:val="20"/>
                <w:szCs w:val="20"/>
              </w:rPr>
              <w:t>.</w:t>
            </w:r>
            <w:r w:rsidR="00023240">
              <w:rPr>
                <w:rFonts w:ascii="Arial" w:hAnsi="Arial" w:cs="Arial"/>
                <w:sz w:val="20"/>
                <w:szCs w:val="20"/>
              </w:rPr>
              <w:t xml:space="preserve"> The results of the inspection can be concluded as Not Acceptable and tabled in the Premise</w:t>
            </w:r>
            <w:r w:rsidR="007316B8">
              <w:rPr>
                <w:rFonts w:ascii="Arial" w:hAnsi="Arial" w:cs="Arial"/>
                <w:sz w:val="20"/>
                <w:szCs w:val="20"/>
              </w:rPr>
              <w:t>s</w:t>
            </w:r>
            <w:r w:rsidR="00023240">
              <w:rPr>
                <w:rFonts w:ascii="Arial" w:hAnsi="Arial" w:cs="Arial"/>
                <w:sz w:val="20"/>
                <w:szCs w:val="20"/>
              </w:rPr>
              <w:t xml:space="preserve"> and Technical Meeting No. ___________.</w:t>
            </w:r>
          </w:p>
          <w:p w14:paraId="5E59DF72" w14:textId="77777777" w:rsidR="00131F3E" w:rsidRPr="005427A6" w:rsidRDefault="00131F3E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1F83AC1" w14:textId="0E36BB43" w:rsidR="005427A6" w:rsidRDefault="00023240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Additional notes (if any):</w:t>
            </w:r>
          </w:p>
          <w:p w14:paraId="24307C56" w14:textId="77777777" w:rsidR="00023240" w:rsidRDefault="00023240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A5C332" w14:textId="0AF2EB10" w:rsidR="00023240" w:rsidRPr="000E184B" w:rsidRDefault="00023240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427A6" w:rsidRPr="0000607E" w14:paraId="58FC9D51" w14:textId="77777777" w:rsidTr="001B55F8">
        <w:tc>
          <w:tcPr>
            <w:tcW w:w="10285" w:type="dxa"/>
            <w:gridSpan w:val="6"/>
            <w:shd w:val="clear" w:color="auto" w:fill="auto"/>
          </w:tcPr>
          <w:p w14:paraId="1CE4A0F6" w14:textId="15F5DF5A" w:rsidR="005427A6" w:rsidRPr="005427A6" w:rsidRDefault="005427A6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427A6">
              <w:rPr>
                <w:rFonts w:ascii="Arial" w:hAnsi="Arial" w:cs="Arial"/>
                <w:b/>
                <w:sz w:val="20"/>
                <w:szCs w:val="20"/>
              </w:rPr>
              <w:t>Signature of Lead Inspector:</w:t>
            </w:r>
          </w:p>
          <w:p w14:paraId="364A31C9" w14:textId="7B12F1EA" w:rsidR="005427A6" w:rsidRDefault="007A0A50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  <w:p w14:paraId="4EA2EAA1" w14:textId="77777777" w:rsidR="00131F3E" w:rsidRDefault="00131F3E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A6FB1F" w14:textId="5764BC91" w:rsidR="00131F3E" w:rsidRPr="00BE2F87" w:rsidRDefault="00131F3E" w:rsidP="005427A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7E06084" w14:textId="2D07BED2" w:rsidR="009F4B61" w:rsidRPr="000E184B" w:rsidRDefault="009F4B61" w:rsidP="000E184B">
      <w:pPr>
        <w:tabs>
          <w:tab w:val="left" w:pos="1500"/>
        </w:tabs>
        <w:rPr>
          <w:rFonts w:ascii="Arial" w:hAnsi="Arial" w:cs="Arial"/>
          <w:sz w:val="20"/>
          <w:szCs w:val="20"/>
        </w:rPr>
      </w:pPr>
    </w:p>
    <w:sectPr w:rsidR="009F4B61" w:rsidRPr="000E184B" w:rsidSect="0077711D">
      <w:headerReference w:type="default" r:id="rId8"/>
      <w:footerReference w:type="default" r:id="rId9"/>
      <w:pgSz w:w="12240" w:h="15840"/>
      <w:pgMar w:top="993" w:right="1797" w:bottom="567" w:left="1797" w:header="568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F5C6FF" w14:textId="77777777" w:rsidR="00195827" w:rsidRDefault="00195827" w:rsidP="00BD6D05">
      <w:r>
        <w:separator/>
      </w:r>
    </w:p>
  </w:endnote>
  <w:endnote w:type="continuationSeparator" w:id="0">
    <w:p w14:paraId="52F3FC63" w14:textId="77777777" w:rsidR="00195827" w:rsidRDefault="00195827" w:rsidP="00BD6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20333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3725884E" w14:textId="37273638" w:rsidR="00654236" w:rsidRPr="00557C0E" w:rsidRDefault="00654236" w:rsidP="00557C0E">
        <w:pPr>
          <w:pStyle w:val="Footer"/>
          <w:tabs>
            <w:tab w:val="clear" w:pos="4680"/>
            <w:tab w:val="clear" w:pos="9360"/>
          </w:tabs>
          <w:ind w:left="-851" w:right="-852"/>
          <w:rPr>
            <w:rFonts w:ascii="Arial" w:hAnsi="Arial" w:cs="Arial"/>
            <w:sz w:val="20"/>
            <w:szCs w:val="20"/>
          </w:rPr>
        </w:pPr>
        <w:r>
          <w:rPr>
            <w:lang w:val="en-US"/>
          </w:rPr>
          <w:t>Version 1, 2025</w:t>
        </w:r>
        <w:r>
          <w:rPr>
            <w:lang w:val="en-US"/>
          </w:rPr>
          <w:tab/>
        </w:r>
        <w:r>
          <w:rPr>
            <w:lang w:val="en-US"/>
          </w:rPr>
          <w:tab/>
          <w:t xml:space="preserve">                                                                                                                                   </w:t>
        </w:r>
        <w:r w:rsidRPr="00557C0E">
          <w:rPr>
            <w:rFonts w:ascii="Arial" w:hAnsi="Arial" w:cs="Arial"/>
            <w:sz w:val="20"/>
            <w:szCs w:val="20"/>
          </w:rPr>
          <w:fldChar w:fldCharType="begin"/>
        </w:r>
        <w:r w:rsidRPr="00557C0E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557C0E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noProof/>
            <w:sz w:val="20"/>
            <w:szCs w:val="20"/>
          </w:rPr>
          <w:t>1</w:t>
        </w:r>
        <w:r w:rsidRPr="00557C0E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4D3ED5" w14:textId="77777777" w:rsidR="00195827" w:rsidRDefault="00195827" w:rsidP="00BD6D05">
      <w:r>
        <w:separator/>
      </w:r>
    </w:p>
  </w:footnote>
  <w:footnote w:type="continuationSeparator" w:id="0">
    <w:p w14:paraId="541AA48D" w14:textId="77777777" w:rsidR="00195827" w:rsidRDefault="00195827" w:rsidP="00BD6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49" w:type="dxa"/>
      <w:tblInd w:w="-85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top w:w="14" w:type="dxa"/>
        <w:left w:w="115" w:type="dxa"/>
        <w:bottom w:w="14" w:type="dxa"/>
        <w:right w:w="115" w:type="dxa"/>
      </w:tblCellMar>
      <w:tblLook w:val="0000" w:firstRow="0" w:lastRow="0" w:firstColumn="0" w:lastColumn="0" w:noHBand="0" w:noVBand="0"/>
    </w:tblPr>
    <w:tblGrid>
      <w:gridCol w:w="2134"/>
      <w:gridCol w:w="8215"/>
    </w:tblGrid>
    <w:tr w:rsidR="0077711D" w:rsidRPr="004D3C6D" w14:paraId="2FAFC03E" w14:textId="77777777" w:rsidTr="0077711D">
      <w:trPr>
        <w:cantSplit/>
        <w:trHeight w:val="403"/>
      </w:trPr>
      <w:tc>
        <w:tcPr>
          <w:tcW w:w="10349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3F300154" w14:textId="5504A721" w:rsidR="0077711D" w:rsidRPr="0077711D" w:rsidRDefault="0077711D" w:rsidP="0077711D">
          <w:pPr>
            <w:pStyle w:val="Header"/>
            <w:jc w:val="right"/>
            <w:rPr>
              <w:rFonts w:ascii="Arial" w:hAnsi="Arial" w:cs="Arial"/>
              <w:sz w:val="20"/>
              <w:szCs w:val="20"/>
              <w:lang w:val="en-US"/>
            </w:rPr>
          </w:pPr>
          <w:r w:rsidRPr="0077711D">
            <w:rPr>
              <w:rFonts w:ascii="Arial" w:hAnsi="Arial" w:cs="Arial"/>
              <w:sz w:val="20"/>
              <w:szCs w:val="20"/>
              <w:lang w:val="en-US"/>
            </w:rPr>
            <w:t>N3-FR-81</w:t>
          </w:r>
        </w:p>
      </w:tc>
    </w:tr>
    <w:tr w:rsidR="00654236" w:rsidRPr="004D3C6D" w14:paraId="1776C71B" w14:textId="77777777" w:rsidTr="0077711D">
      <w:trPr>
        <w:cantSplit/>
        <w:trHeight w:val="460"/>
      </w:trPr>
      <w:tc>
        <w:tcPr>
          <w:tcW w:w="2134" w:type="dxa"/>
          <w:vMerge w:val="restart"/>
          <w:tcBorders>
            <w:top w:val="single" w:sz="4" w:space="0" w:color="auto"/>
          </w:tcBorders>
          <w:shd w:val="clear" w:color="auto" w:fill="000000"/>
          <w:vAlign w:val="center"/>
        </w:tcPr>
        <w:p w14:paraId="3FDE09E4" w14:textId="77777777" w:rsidR="00654236" w:rsidRPr="00D62F57" w:rsidRDefault="00654236" w:rsidP="009E27A1">
          <w:pPr>
            <w:pStyle w:val="Header"/>
            <w:jc w:val="center"/>
            <w:rPr>
              <w:rFonts w:ascii="Arial" w:hAnsi="Arial" w:cs="Arial"/>
              <w:b/>
              <w:color w:val="FFFFFF"/>
              <w:sz w:val="52"/>
              <w:lang w:val="en-US"/>
            </w:rPr>
          </w:pPr>
          <w:r>
            <w:rPr>
              <w:rFonts w:ascii="Arial" w:hAnsi="Arial" w:cs="Arial"/>
              <w:b/>
              <w:color w:val="FFFFFF"/>
              <w:sz w:val="52"/>
              <w:lang w:val="en-US"/>
            </w:rPr>
            <w:t>NPRA</w:t>
          </w:r>
        </w:p>
      </w:tc>
      <w:tc>
        <w:tcPr>
          <w:tcW w:w="8215" w:type="dxa"/>
          <w:tcBorders>
            <w:top w:val="single" w:sz="4" w:space="0" w:color="auto"/>
          </w:tcBorders>
          <w:vAlign w:val="center"/>
        </w:tcPr>
        <w:p w14:paraId="3617E9D3" w14:textId="5C91B369" w:rsidR="00654236" w:rsidRPr="00D62F57" w:rsidRDefault="00074007" w:rsidP="00A95C04">
          <w:pPr>
            <w:pStyle w:val="Header"/>
            <w:jc w:val="center"/>
            <w:rPr>
              <w:rFonts w:ascii="Arial" w:hAnsi="Arial" w:cs="Arial"/>
              <w:b/>
              <w:sz w:val="22"/>
              <w:szCs w:val="22"/>
              <w:lang w:val="en-US"/>
            </w:rPr>
          </w:pPr>
          <w:r>
            <w:rPr>
              <w:rFonts w:ascii="Arial" w:hAnsi="Arial" w:cs="Arial"/>
              <w:b/>
              <w:sz w:val="22"/>
              <w:szCs w:val="22"/>
              <w:lang w:val="en-US"/>
            </w:rPr>
            <w:t>FOREIGN GOOD MANUFACTURING PRACTICE INSPECTION</w:t>
          </w:r>
        </w:p>
      </w:tc>
    </w:tr>
    <w:tr w:rsidR="00654236" w:rsidRPr="004D3C6D" w14:paraId="18E2FBFE" w14:textId="77777777" w:rsidTr="001B55F8">
      <w:trPr>
        <w:cantSplit/>
        <w:trHeight w:val="276"/>
      </w:trPr>
      <w:tc>
        <w:tcPr>
          <w:tcW w:w="2134" w:type="dxa"/>
          <w:vMerge/>
          <w:shd w:val="clear" w:color="auto" w:fill="000000"/>
        </w:tcPr>
        <w:p w14:paraId="269E314A" w14:textId="77777777" w:rsidR="00654236" w:rsidRPr="00D62F57" w:rsidRDefault="00654236" w:rsidP="009E27A1">
          <w:pPr>
            <w:pStyle w:val="Header"/>
            <w:rPr>
              <w:rFonts w:ascii="Arial" w:hAnsi="Arial" w:cs="Arial"/>
              <w:lang w:val="en-US"/>
            </w:rPr>
          </w:pPr>
        </w:p>
      </w:tc>
      <w:tc>
        <w:tcPr>
          <w:tcW w:w="8215" w:type="dxa"/>
          <w:vMerge w:val="restart"/>
          <w:vAlign w:val="center"/>
        </w:tcPr>
        <w:p w14:paraId="4EC37F8B" w14:textId="77777777" w:rsidR="00EA0D99" w:rsidRDefault="00074007" w:rsidP="00A95C04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CORRECTIVE ACTION AND PREVENTIVE ACTION</w:t>
          </w:r>
          <w:r w:rsidR="003E3F8F">
            <w:rPr>
              <w:rFonts w:ascii="Arial" w:hAnsi="Arial" w:cs="Arial"/>
              <w:b/>
              <w:sz w:val="22"/>
              <w:szCs w:val="22"/>
            </w:rPr>
            <w:t xml:space="preserve"> (CAPA)</w:t>
          </w:r>
          <w:r>
            <w:rPr>
              <w:rFonts w:ascii="Arial" w:hAnsi="Arial" w:cs="Arial"/>
              <w:b/>
              <w:sz w:val="22"/>
              <w:szCs w:val="22"/>
            </w:rPr>
            <w:t xml:space="preserve"> </w:t>
          </w:r>
        </w:p>
        <w:p w14:paraId="1A089C76" w14:textId="46BFFFC2" w:rsidR="00654236" w:rsidRPr="00AF20E2" w:rsidRDefault="00791E83" w:rsidP="00A95C04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REPORT</w:t>
          </w:r>
          <w:r w:rsidR="006638BA">
            <w:rPr>
              <w:rFonts w:ascii="Arial" w:hAnsi="Arial" w:cs="Arial"/>
              <w:b/>
              <w:sz w:val="22"/>
              <w:szCs w:val="22"/>
            </w:rPr>
            <w:t xml:space="preserve"> AND EVALUATION</w:t>
          </w:r>
        </w:p>
      </w:tc>
    </w:tr>
    <w:tr w:rsidR="00654236" w:rsidRPr="004D3C6D" w14:paraId="0C973FA7" w14:textId="77777777" w:rsidTr="001B55F8">
      <w:trPr>
        <w:cantSplit/>
        <w:trHeight w:val="276"/>
      </w:trPr>
      <w:tc>
        <w:tcPr>
          <w:tcW w:w="2134" w:type="dxa"/>
          <w:vMerge/>
          <w:shd w:val="clear" w:color="auto" w:fill="000000"/>
        </w:tcPr>
        <w:p w14:paraId="47341341" w14:textId="77777777" w:rsidR="00654236" w:rsidRPr="00D62F57" w:rsidRDefault="00654236" w:rsidP="009E27A1">
          <w:pPr>
            <w:pStyle w:val="Header"/>
            <w:rPr>
              <w:rFonts w:ascii="Arial" w:hAnsi="Arial" w:cs="Arial"/>
              <w:lang w:val="en-US"/>
            </w:rPr>
          </w:pPr>
        </w:p>
      </w:tc>
      <w:tc>
        <w:tcPr>
          <w:tcW w:w="8215" w:type="dxa"/>
          <w:vMerge/>
        </w:tcPr>
        <w:p w14:paraId="42EF2083" w14:textId="77777777" w:rsidR="00654236" w:rsidRPr="00AF20E2" w:rsidRDefault="00654236" w:rsidP="00BD6D05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</w:p>
      </w:tc>
    </w:tr>
    <w:tr w:rsidR="00654236" w:rsidRPr="004D3C6D" w14:paraId="3A65D526" w14:textId="77777777" w:rsidTr="0077711D">
      <w:trPr>
        <w:cantSplit/>
        <w:trHeight w:val="276"/>
      </w:trPr>
      <w:tc>
        <w:tcPr>
          <w:tcW w:w="2134" w:type="dxa"/>
          <w:vMerge/>
          <w:shd w:val="clear" w:color="auto" w:fill="000000"/>
        </w:tcPr>
        <w:p w14:paraId="7B40C951" w14:textId="77777777" w:rsidR="00654236" w:rsidRPr="00D62F57" w:rsidRDefault="00654236" w:rsidP="009E27A1">
          <w:pPr>
            <w:pStyle w:val="Header"/>
            <w:rPr>
              <w:rFonts w:ascii="Arial" w:hAnsi="Arial" w:cs="Arial"/>
              <w:lang w:val="en-US"/>
            </w:rPr>
          </w:pPr>
        </w:p>
      </w:tc>
      <w:tc>
        <w:tcPr>
          <w:tcW w:w="8215" w:type="dxa"/>
          <w:vMerge/>
        </w:tcPr>
        <w:p w14:paraId="4B4D7232" w14:textId="77777777" w:rsidR="00654236" w:rsidRPr="00AF20E2" w:rsidRDefault="00654236" w:rsidP="00BD6D05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</w:p>
      </w:tc>
    </w:tr>
  </w:tbl>
  <w:p w14:paraId="2093CA67" w14:textId="77777777" w:rsidR="00654236" w:rsidRDefault="006542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73636"/>
    <w:multiLevelType w:val="hybridMultilevel"/>
    <w:tmpl w:val="C42A1386"/>
    <w:lvl w:ilvl="0" w:tplc="94EA47C6">
      <w:start w:val="1"/>
      <w:numFmt w:val="lowerRoman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61CFB"/>
    <w:multiLevelType w:val="hybridMultilevel"/>
    <w:tmpl w:val="31340494"/>
    <w:lvl w:ilvl="0" w:tplc="F1947C4E">
      <w:start w:val="1"/>
      <w:numFmt w:val="lowerRoman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933CF"/>
    <w:multiLevelType w:val="hybridMultilevel"/>
    <w:tmpl w:val="50122766"/>
    <w:lvl w:ilvl="0" w:tplc="EE9685D4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272EB"/>
    <w:multiLevelType w:val="hybridMultilevel"/>
    <w:tmpl w:val="CC7C41FE"/>
    <w:lvl w:ilvl="0" w:tplc="94EA47C6">
      <w:start w:val="1"/>
      <w:numFmt w:val="lowerRoman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460A8"/>
    <w:multiLevelType w:val="hybridMultilevel"/>
    <w:tmpl w:val="A5263694"/>
    <w:lvl w:ilvl="0" w:tplc="F508FD7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A2262"/>
    <w:multiLevelType w:val="hybridMultilevel"/>
    <w:tmpl w:val="A2E0F0C0"/>
    <w:lvl w:ilvl="0" w:tplc="F86CF0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52A32"/>
    <w:multiLevelType w:val="hybridMultilevel"/>
    <w:tmpl w:val="1C66D66E"/>
    <w:lvl w:ilvl="0" w:tplc="FC76D408">
      <w:start w:val="1"/>
      <w:numFmt w:val="lowerRoman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411DE8"/>
    <w:multiLevelType w:val="hybridMultilevel"/>
    <w:tmpl w:val="F96A1B20"/>
    <w:lvl w:ilvl="0" w:tplc="ED080244">
      <w:start w:val="1"/>
      <w:numFmt w:val="lowerRoman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A06F05"/>
    <w:multiLevelType w:val="hybridMultilevel"/>
    <w:tmpl w:val="CCD831A4"/>
    <w:lvl w:ilvl="0" w:tplc="6F1CED26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FE0455"/>
    <w:multiLevelType w:val="hybridMultilevel"/>
    <w:tmpl w:val="AD9A5D2C"/>
    <w:lvl w:ilvl="0" w:tplc="FEE0639E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523C0A"/>
    <w:multiLevelType w:val="hybridMultilevel"/>
    <w:tmpl w:val="361E6878"/>
    <w:lvl w:ilvl="0" w:tplc="94EA47C6">
      <w:start w:val="1"/>
      <w:numFmt w:val="lowerRoman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EB23F5"/>
    <w:multiLevelType w:val="hybridMultilevel"/>
    <w:tmpl w:val="2B083618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D71FE8"/>
    <w:multiLevelType w:val="hybridMultilevel"/>
    <w:tmpl w:val="798EB814"/>
    <w:lvl w:ilvl="0" w:tplc="3AA66198">
      <w:start w:val="1"/>
      <w:numFmt w:val="lowerRoman"/>
      <w:lvlText w:val="(%1)"/>
      <w:lvlJc w:val="left"/>
      <w:pPr>
        <w:ind w:left="-131" w:hanging="72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229" w:hanging="360"/>
      </w:pPr>
    </w:lvl>
    <w:lvl w:ilvl="2" w:tplc="4409001B" w:tentative="1">
      <w:start w:val="1"/>
      <w:numFmt w:val="lowerRoman"/>
      <w:lvlText w:val="%3."/>
      <w:lvlJc w:val="right"/>
      <w:pPr>
        <w:ind w:left="949" w:hanging="180"/>
      </w:pPr>
    </w:lvl>
    <w:lvl w:ilvl="3" w:tplc="4409000F" w:tentative="1">
      <w:start w:val="1"/>
      <w:numFmt w:val="decimal"/>
      <w:lvlText w:val="%4."/>
      <w:lvlJc w:val="left"/>
      <w:pPr>
        <w:ind w:left="1669" w:hanging="360"/>
      </w:pPr>
    </w:lvl>
    <w:lvl w:ilvl="4" w:tplc="44090019" w:tentative="1">
      <w:start w:val="1"/>
      <w:numFmt w:val="lowerLetter"/>
      <w:lvlText w:val="%5."/>
      <w:lvlJc w:val="left"/>
      <w:pPr>
        <w:ind w:left="2389" w:hanging="360"/>
      </w:pPr>
    </w:lvl>
    <w:lvl w:ilvl="5" w:tplc="4409001B" w:tentative="1">
      <w:start w:val="1"/>
      <w:numFmt w:val="lowerRoman"/>
      <w:lvlText w:val="%6."/>
      <w:lvlJc w:val="right"/>
      <w:pPr>
        <w:ind w:left="3109" w:hanging="180"/>
      </w:pPr>
    </w:lvl>
    <w:lvl w:ilvl="6" w:tplc="4409000F" w:tentative="1">
      <w:start w:val="1"/>
      <w:numFmt w:val="decimal"/>
      <w:lvlText w:val="%7."/>
      <w:lvlJc w:val="left"/>
      <w:pPr>
        <w:ind w:left="3829" w:hanging="360"/>
      </w:pPr>
    </w:lvl>
    <w:lvl w:ilvl="7" w:tplc="44090019" w:tentative="1">
      <w:start w:val="1"/>
      <w:numFmt w:val="lowerLetter"/>
      <w:lvlText w:val="%8."/>
      <w:lvlJc w:val="left"/>
      <w:pPr>
        <w:ind w:left="4549" w:hanging="360"/>
      </w:pPr>
    </w:lvl>
    <w:lvl w:ilvl="8" w:tplc="44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13" w15:restartNumberingAfterBreak="0">
    <w:nsid w:val="2F5B0451"/>
    <w:multiLevelType w:val="hybridMultilevel"/>
    <w:tmpl w:val="CC44E590"/>
    <w:lvl w:ilvl="0" w:tplc="BA389BE2">
      <w:start w:val="4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0901C4"/>
    <w:multiLevelType w:val="hybridMultilevel"/>
    <w:tmpl w:val="AFCE13CC"/>
    <w:lvl w:ilvl="0" w:tplc="6F1CED26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9B16ED"/>
    <w:multiLevelType w:val="hybridMultilevel"/>
    <w:tmpl w:val="7D14079C"/>
    <w:lvl w:ilvl="0" w:tplc="0CEAAE3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7E4462"/>
    <w:multiLevelType w:val="hybridMultilevel"/>
    <w:tmpl w:val="178E1A14"/>
    <w:lvl w:ilvl="0" w:tplc="F1086912">
      <w:start w:val="1"/>
      <w:numFmt w:val="lowerRoman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1B6F71"/>
    <w:multiLevelType w:val="hybridMultilevel"/>
    <w:tmpl w:val="1D50DB7C"/>
    <w:lvl w:ilvl="0" w:tplc="B9269688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FD376B"/>
    <w:multiLevelType w:val="hybridMultilevel"/>
    <w:tmpl w:val="E7CC022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06B00"/>
    <w:multiLevelType w:val="hybridMultilevel"/>
    <w:tmpl w:val="F77041E0"/>
    <w:lvl w:ilvl="0" w:tplc="7AB00E7A">
      <w:start w:val="1"/>
      <w:numFmt w:val="lowerRoman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EE168E"/>
    <w:multiLevelType w:val="hybridMultilevel"/>
    <w:tmpl w:val="498CEFA4"/>
    <w:lvl w:ilvl="0" w:tplc="A0289408">
      <w:start w:val="1"/>
      <w:numFmt w:val="decimal"/>
      <w:lvlText w:val="1.1.%1"/>
      <w:lvlJc w:val="left"/>
      <w:pPr>
        <w:ind w:left="149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215" w:hanging="360"/>
      </w:pPr>
    </w:lvl>
    <w:lvl w:ilvl="2" w:tplc="4409001B" w:tentative="1">
      <w:start w:val="1"/>
      <w:numFmt w:val="lowerRoman"/>
      <w:lvlText w:val="%3."/>
      <w:lvlJc w:val="right"/>
      <w:pPr>
        <w:ind w:left="2935" w:hanging="180"/>
      </w:pPr>
    </w:lvl>
    <w:lvl w:ilvl="3" w:tplc="4409000F" w:tentative="1">
      <w:start w:val="1"/>
      <w:numFmt w:val="decimal"/>
      <w:lvlText w:val="%4."/>
      <w:lvlJc w:val="left"/>
      <w:pPr>
        <w:ind w:left="3655" w:hanging="360"/>
      </w:pPr>
    </w:lvl>
    <w:lvl w:ilvl="4" w:tplc="44090019" w:tentative="1">
      <w:start w:val="1"/>
      <w:numFmt w:val="lowerLetter"/>
      <w:lvlText w:val="%5."/>
      <w:lvlJc w:val="left"/>
      <w:pPr>
        <w:ind w:left="4375" w:hanging="360"/>
      </w:pPr>
    </w:lvl>
    <w:lvl w:ilvl="5" w:tplc="4409001B" w:tentative="1">
      <w:start w:val="1"/>
      <w:numFmt w:val="lowerRoman"/>
      <w:lvlText w:val="%6."/>
      <w:lvlJc w:val="right"/>
      <w:pPr>
        <w:ind w:left="5095" w:hanging="180"/>
      </w:pPr>
    </w:lvl>
    <w:lvl w:ilvl="6" w:tplc="4409000F" w:tentative="1">
      <w:start w:val="1"/>
      <w:numFmt w:val="decimal"/>
      <w:lvlText w:val="%7."/>
      <w:lvlJc w:val="left"/>
      <w:pPr>
        <w:ind w:left="5815" w:hanging="360"/>
      </w:pPr>
    </w:lvl>
    <w:lvl w:ilvl="7" w:tplc="44090019" w:tentative="1">
      <w:start w:val="1"/>
      <w:numFmt w:val="lowerLetter"/>
      <w:lvlText w:val="%8."/>
      <w:lvlJc w:val="left"/>
      <w:pPr>
        <w:ind w:left="6535" w:hanging="360"/>
      </w:pPr>
    </w:lvl>
    <w:lvl w:ilvl="8" w:tplc="4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1" w15:restartNumberingAfterBreak="0">
    <w:nsid w:val="5C8B080E"/>
    <w:multiLevelType w:val="hybridMultilevel"/>
    <w:tmpl w:val="88A0D6B8"/>
    <w:lvl w:ilvl="0" w:tplc="60A8760E">
      <w:start w:val="2"/>
      <w:numFmt w:val="decimal"/>
      <w:lvlText w:val="11.%1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BB63FA"/>
    <w:multiLevelType w:val="hybridMultilevel"/>
    <w:tmpl w:val="6C987B0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BF5586"/>
    <w:multiLevelType w:val="hybridMultilevel"/>
    <w:tmpl w:val="68867174"/>
    <w:lvl w:ilvl="0" w:tplc="6F1CED26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016E5A"/>
    <w:multiLevelType w:val="hybridMultilevel"/>
    <w:tmpl w:val="DA00E894"/>
    <w:lvl w:ilvl="0" w:tplc="FB883F90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2F477A"/>
    <w:multiLevelType w:val="hybridMultilevel"/>
    <w:tmpl w:val="16DE9F16"/>
    <w:lvl w:ilvl="0" w:tplc="97D68C94">
      <w:start w:val="8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822CC0"/>
    <w:multiLevelType w:val="hybridMultilevel"/>
    <w:tmpl w:val="D83E5CD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1646C"/>
    <w:multiLevelType w:val="hybridMultilevel"/>
    <w:tmpl w:val="8EBC3312"/>
    <w:lvl w:ilvl="0" w:tplc="94EA47C6">
      <w:start w:val="1"/>
      <w:numFmt w:val="lowerRoman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D22AFC"/>
    <w:multiLevelType w:val="hybridMultilevel"/>
    <w:tmpl w:val="79508ECA"/>
    <w:lvl w:ilvl="0" w:tplc="68B2CAC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3081B"/>
    <w:multiLevelType w:val="hybridMultilevel"/>
    <w:tmpl w:val="77347FBC"/>
    <w:lvl w:ilvl="0" w:tplc="D2BCF0E0">
      <w:start w:val="1"/>
      <w:numFmt w:val="lowerRoman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0C731F"/>
    <w:multiLevelType w:val="hybridMultilevel"/>
    <w:tmpl w:val="6F36FDAC"/>
    <w:lvl w:ilvl="0" w:tplc="73EED8EC">
      <w:start w:val="1"/>
      <w:numFmt w:val="lowerRoman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2"/>
  </w:num>
  <w:num w:numId="3">
    <w:abstractNumId w:val="2"/>
  </w:num>
  <w:num w:numId="4">
    <w:abstractNumId w:val="11"/>
  </w:num>
  <w:num w:numId="5">
    <w:abstractNumId w:val="4"/>
  </w:num>
  <w:num w:numId="6">
    <w:abstractNumId w:val="28"/>
  </w:num>
  <w:num w:numId="7">
    <w:abstractNumId w:val="15"/>
  </w:num>
  <w:num w:numId="8">
    <w:abstractNumId w:val="20"/>
  </w:num>
  <w:num w:numId="9">
    <w:abstractNumId w:val="25"/>
  </w:num>
  <w:num w:numId="10">
    <w:abstractNumId w:val="13"/>
  </w:num>
  <w:num w:numId="11">
    <w:abstractNumId w:val="21"/>
  </w:num>
  <w:num w:numId="12">
    <w:abstractNumId w:val="29"/>
  </w:num>
  <w:num w:numId="13">
    <w:abstractNumId w:val="30"/>
  </w:num>
  <w:num w:numId="14">
    <w:abstractNumId w:val="19"/>
  </w:num>
  <w:num w:numId="15">
    <w:abstractNumId w:val="1"/>
  </w:num>
  <w:num w:numId="16">
    <w:abstractNumId w:val="24"/>
  </w:num>
  <w:num w:numId="17">
    <w:abstractNumId w:val="17"/>
  </w:num>
  <w:num w:numId="18">
    <w:abstractNumId w:val="7"/>
  </w:num>
  <w:num w:numId="19">
    <w:abstractNumId w:val="18"/>
  </w:num>
  <w:num w:numId="20">
    <w:abstractNumId w:val="26"/>
  </w:num>
  <w:num w:numId="21">
    <w:abstractNumId w:val="16"/>
  </w:num>
  <w:num w:numId="22">
    <w:abstractNumId w:val="6"/>
  </w:num>
  <w:num w:numId="23">
    <w:abstractNumId w:val="9"/>
  </w:num>
  <w:num w:numId="24">
    <w:abstractNumId w:val="0"/>
  </w:num>
  <w:num w:numId="25">
    <w:abstractNumId w:val="8"/>
  </w:num>
  <w:num w:numId="26">
    <w:abstractNumId w:val="3"/>
  </w:num>
  <w:num w:numId="27">
    <w:abstractNumId w:val="14"/>
  </w:num>
  <w:num w:numId="28">
    <w:abstractNumId w:val="27"/>
  </w:num>
  <w:num w:numId="29">
    <w:abstractNumId w:val="23"/>
  </w:num>
  <w:num w:numId="30">
    <w:abstractNumId w:val="10"/>
  </w:num>
  <w:num w:numId="31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3NjaxMDE1MDA3N7RU0lEKTi0uzszPAykwrgUAVrTpkCwAAAA="/>
  </w:docVars>
  <w:rsids>
    <w:rsidRoot w:val="000C6BCE"/>
    <w:rsid w:val="00001A5A"/>
    <w:rsid w:val="0000381B"/>
    <w:rsid w:val="00004E64"/>
    <w:rsid w:val="0000607E"/>
    <w:rsid w:val="00007E3A"/>
    <w:rsid w:val="0001135B"/>
    <w:rsid w:val="000162D4"/>
    <w:rsid w:val="000173D3"/>
    <w:rsid w:val="00023240"/>
    <w:rsid w:val="000241E1"/>
    <w:rsid w:val="00024768"/>
    <w:rsid w:val="00030F13"/>
    <w:rsid w:val="000313C8"/>
    <w:rsid w:val="00031985"/>
    <w:rsid w:val="000415F9"/>
    <w:rsid w:val="00041647"/>
    <w:rsid w:val="00041840"/>
    <w:rsid w:val="00045216"/>
    <w:rsid w:val="000458CD"/>
    <w:rsid w:val="00045F0E"/>
    <w:rsid w:val="00046F7F"/>
    <w:rsid w:val="00047308"/>
    <w:rsid w:val="00047E47"/>
    <w:rsid w:val="0005262B"/>
    <w:rsid w:val="00054E5E"/>
    <w:rsid w:val="00055005"/>
    <w:rsid w:val="000558EA"/>
    <w:rsid w:val="000624E0"/>
    <w:rsid w:val="00064463"/>
    <w:rsid w:val="00064BC2"/>
    <w:rsid w:val="00065896"/>
    <w:rsid w:val="00067A93"/>
    <w:rsid w:val="000708D3"/>
    <w:rsid w:val="00072A08"/>
    <w:rsid w:val="00074007"/>
    <w:rsid w:val="00077712"/>
    <w:rsid w:val="000825D2"/>
    <w:rsid w:val="00084EA5"/>
    <w:rsid w:val="00087C37"/>
    <w:rsid w:val="000901E5"/>
    <w:rsid w:val="0009601B"/>
    <w:rsid w:val="00097740"/>
    <w:rsid w:val="00097832"/>
    <w:rsid w:val="000A2656"/>
    <w:rsid w:val="000A45C8"/>
    <w:rsid w:val="000A79C9"/>
    <w:rsid w:val="000B2656"/>
    <w:rsid w:val="000C0DFF"/>
    <w:rsid w:val="000C3A8B"/>
    <w:rsid w:val="000C3E6A"/>
    <w:rsid w:val="000C609E"/>
    <w:rsid w:val="000C652D"/>
    <w:rsid w:val="000C6BCE"/>
    <w:rsid w:val="000C76C0"/>
    <w:rsid w:val="000E184B"/>
    <w:rsid w:val="000E7AB8"/>
    <w:rsid w:val="000F16E8"/>
    <w:rsid w:val="000F3498"/>
    <w:rsid w:val="000F40B9"/>
    <w:rsid w:val="000F51A0"/>
    <w:rsid w:val="000F677F"/>
    <w:rsid w:val="000F7189"/>
    <w:rsid w:val="00102256"/>
    <w:rsid w:val="001058D6"/>
    <w:rsid w:val="00110AF6"/>
    <w:rsid w:val="00112534"/>
    <w:rsid w:val="001125D2"/>
    <w:rsid w:val="00114326"/>
    <w:rsid w:val="00115FE6"/>
    <w:rsid w:val="00117E6E"/>
    <w:rsid w:val="001211CE"/>
    <w:rsid w:val="00122E42"/>
    <w:rsid w:val="00123398"/>
    <w:rsid w:val="0012386B"/>
    <w:rsid w:val="00126399"/>
    <w:rsid w:val="00131F3E"/>
    <w:rsid w:val="00144875"/>
    <w:rsid w:val="00147A64"/>
    <w:rsid w:val="00150078"/>
    <w:rsid w:val="0015202F"/>
    <w:rsid w:val="00152701"/>
    <w:rsid w:val="00152D64"/>
    <w:rsid w:val="001555D7"/>
    <w:rsid w:val="00162D81"/>
    <w:rsid w:val="00164D77"/>
    <w:rsid w:val="00170D27"/>
    <w:rsid w:val="001803A3"/>
    <w:rsid w:val="00181A2C"/>
    <w:rsid w:val="00184329"/>
    <w:rsid w:val="00185F99"/>
    <w:rsid w:val="00193A87"/>
    <w:rsid w:val="001943E9"/>
    <w:rsid w:val="0019572E"/>
    <w:rsid w:val="00195827"/>
    <w:rsid w:val="001972B6"/>
    <w:rsid w:val="001A2F16"/>
    <w:rsid w:val="001A3CF6"/>
    <w:rsid w:val="001A72CA"/>
    <w:rsid w:val="001A7BC1"/>
    <w:rsid w:val="001B053F"/>
    <w:rsid w:val="001B55F8"/>
    <w:rsid w:val="001B567B"/>
    <w:rsid w:val="001B5CDD"/>
    <w:rsid w:val="001B7CFB"/>
    <w:rsid w:val="001C7AD1"/>
    <w:rsid w:val="001D3F1B"/>
    <w:rsid w:val="001D5712"/>
    <w:rsid w:val="001D5852"/>
    <w:rsid w:val="001D6463"/>
    <w:rsid w:val="001D6EE2"/>
    <w:rsid w:val="001E02C7"/>
    <w:rsid w:val="001E4BBB"/>
    <w:rsid w:val="001E6D46"/>
    <w:rsid w:val="001E7274"/>
    <w:rsid w:val="001E743C"/>
    <w:rsid w:val="001F18F0"/>
    <w:rsid w:val="001F2135"/>
    <w:rsid w:val="001F4683"/>
    <w:rsid w:val="00200670"/>
    <w:rsid w:val="0020740C"/>
    <w:rsid w:val="002078CD"/>
    <w:rsid w:val="00211D94"/>
    <w:rsid w:val="00212BB3"/>
    <w:rsid w:val="002135C6"/>
    <w:rsid w:val="002157A4"/>
    <w:rsid w:val="00216DF2"/>
    <w:rsid w:val="00225EC0"/>
    <w:rsid w:val="0023291E"/>
    <w:rsid w:val="0023503F"/>
    <w:rsid w:val="00251041"/>
    <w:rsid w:val="00261734"/>
    <w:rsid w:val="00261A45"/>
    <w:rsid w:val="002622AF"/>
    <w:rsid w:val="002669B1"/>
    <w:rsid w:val="00271ABE"/>
    <w:rsid w:val="0027384F"/>
    <w:rsid w:val="002743A3"/>
    <w:rsid w:val="0027667B"/>
    <w:rsid w:val="00276CC2"/>
    <w:rsid w:val="00281B11"/>
    <w:rsid w:val="0028397D"/>
    <w:rsid w:val="00284A41"/>
    <w:rsid w:val="002863D5"/>
    <w:rsid w:val="00290958"/>
    <w:rsid w:val="002A3556"/>
    <w:rsid w:val="002A3763"/>
    <w:rsid w:val="002A5CA7"/>
    <w:rsid w:val="002A65C0"/>
    <w:rsid w:val="002A66AD"/>
    <w:rsid w:val="002A6F41"/>
    <w:rsid w:val="002B146F"/>
    <w:rsid w:val="002B2028"/>
    <w:rsid w:val="002B2DAB"/>
    <w:rsid w:val="002B488C"/>
    <w:rsid w:val="002B67B6"/>
    <w:rsid w:val="002B71DA"/>
    <w:rsid w:val="002B7A55"/>
    <w:rsid w:val="002C4062"/>
    <w:rsid w:val="002C682C"/>
    <w:rsid w:val="002E3901"/>
    <w:rsid w:val="002E457D"/>
    <w:rsid w:val="002E724E"/>
    <w:rsid w:val="002F1AED"/>
    <w:rsid w:val="002F6D19"/>
    <w:rsid w:val="003001A9"/>
    <w:rsid w:val="00300552"/>
    <w:rsid w:val="0030151C"/>
    <w:rsid w:val="0030312B"/>
    <w:rsid w:val="00303807"/>
    <w:rsid w:val="003126CB"/>
    <w:rsid w:val="003151C9"/>
    <w:rsid w:val="00322685"/>
    <w:rsid w:val="00326B6A"/>
    <w:rsid w:val="0032736C"/>
    <w:rsid w:val="00327FDD"/>
    <w:rsid w:val="00330DEB"/>
    <w:rsid w:val="00332143"/>
    <w:rsid w:val="003339AD"/>
    <w:rsid w:val="00333BBC"/>
    <w:rsid w:val="00334FDC"/>
    <w:rsid w:val="00337577"/>
    <w:rsid w:val="00342D0D"/>
    <w:rsid w:val="0035588A"/>
    <w:rsid w:val="00356E72"/>
    <w:rsid w:val="003574C9"/>
    <w:rsid w:val="003578EE"/>
    <w:rsid w:val="00362430"/>
    <w:rsid w:val="00364A48"/>
    <w:rsid w:val="00367630"/>
    <w:rsid w:val="00367C79"/>
    <w:rsid w:val="00370983"/>
    <w:rsid w:val="00374841"/>
    <w:rsid w:val="00374A57"/>
    <w:rsid w:val="00374D02"/>
    <w:rsid w:val="00377621"/>
    <w:rsid w:val="00380E80"/>
    <w:rsid w:val="003830B0"/>
    <w:rsid w:val="003870A2"/>
    <w:rsid w:val="00387719"/>
    <w:rsid w:val="00387B5D"/>
    <w:rsid w:val="00391F15"/>
    <w:rsid w:val="00392BE5"/>
    <w:rsid w:val="003A01B3"/>
    <w:rsid w:val="003A4676"/>
    <w:rsid w:val="003A7895"/>
    <w:rsid w:val="003B7112"/>
    <w:rsid w:val="003C16BA"/>
    <w:rsid w:val="003C6468"/>
    <w:rsid w:val="003D39CB"/>
    <w:rsid w:val="003D5CC2"/>
    <w:rsid w:val="003E3E65"/>
    <w:rsid w:val="003E3F8F"/>
    <w:rsid w:val="003E67A3"/>
    <w:rsid w:val="003F0D94"/>
    <w:rsid w:val="003F4710"/>
    <w:rsid w:val="003F5C3E"/>
    <w:rsid w:val="003F7370"/>
    <w:rsid w:val="00401C4F"/>
    <w:rsid w:val="00402AE6"/>
    <w:rsid w:val="0040539D"/>
    <w:rsid w:val="00405E78"/>
    <w:rsid w:val="00406AAB"/>
    <w:rsid w:val="004172FC"/>
    <w:rsid w:val="00417C72"/>
    <w:rsid w:val="0042140C"/>
    <w:rsid w:val="00423651"/>
    <w:rsid w:val="00425396"/>
    <w:rsid w:val="004270A7"/>
    <w:rsid w:val="004301D6"/>
    <w:rsid w:val="00431858"/>
    <w:rsid w:val="004332A2"/>
    <w:rsid w:val="004363AD"/>
    <w:rsid w:val="00436B22"/>
    <w:rsid w:val="004401DD"/>
    <w:rsid w:val="00440D5A"/>
    <w:rsid w:val="0045108F"/>
    <w:rsid w:val="004512E6"/>
    <w:rsid w:val="0045285A"/>
    <w:rsid w:val="004545CB"/>
    <w:rsid w:val="004616E8"/>
    <w:rsid w:val="0046678B"/>
    <w:rsid w:val="00466839"/>
    <w:rsid w:val="00473FCE"/>
    <w:rsid w:val="00476A5C"/>
    <w:rsid w:val="004809EA"/>
    <w:rsid w:val="004824B2"/>
    <w:rsid w:val="00484F2E"/>
    <w:rsid w:val="004901E2"/>
    <w:rsid w:val="0049325C"/>
    <w:rsid w:val="004943FA"/>
    <w:rsid w:val="00495888"/>
    <w:rsid w:val="00496013"/>
    <w:rsid w:val="004A1C22"/>
    <w:rsid w:val="004A23B3"/>
    <w:rsid w:val="004A51D6"/>
    <w:rsid w:val="004A5EDA"/>
    <w:rsid w:val="004B33E0"/>
    <w:rsid w:val="004B59DD"/>
    <w:rsid w:val="004C0613"/>
    <w:rsid w:val="004C138B"/>
    <w:rsid w:val="004C13E2"/>
    <w:rsid w:val="004C436E"/>
    <w:rsid w:val="004C6981"/>
    <w:rsid w:val="004D026B"/>
    <w:rsid w:val="004D1134"/>
    <w:rsid w:val="004D24E3"/>
    <w:rsid w:val="004D78AB"/>
    <w:rsid w:val="004E193B"/>
    <w:rsid w:val="004E1E65"/>
    <w:rsid w:val="004F1658"/>
    <w:rsid w:val="004F2363"/>
    <w:rsid w:val="004F356E"/>
    <w:rsid w:val="004F3655"/>
    <w:rsid w:val="004F6766"/>
    <w:rsid w:val="00500504"/>
    <w:rsid w:val="00504992"/>
    <w:rsid w:val="0050792E"/>
    <w:rsid w:val="0051027C"/>
    <w:rsid w:val="005155D7"/>
    <w:rsid w:val="0052010F"/>
    <w:rsid w:val="0052087F"/>
    <w:rsid w:val="00522C24"/>
    <w:rsid w:val="005265DA"/>
    <w:rsid w:val="00527102"/>
    <w:rsid w:val="00537F29"/>
    <w:rsid w:val="00540597"/>
    <w:rsid w:val="005427A6"/>
    <w:rsid w:val="00544199"/>
    <w:rsid w:val="005465E9"/>
    <w:rsid w:val="00552067"/>
    <w:rsid w:val="00554152"/>
    <w:rsid w:val="00555B29"/>
    <w:rsid w:val="00556534"/>
    <w:rsid w:val="00557C0E"/>
    <w:rsid w:val="00560BC7"/>
    <w:rsid w:val="0056189A"/>
    <w:rsid w:val="00564699"/>
    <w:rsid w:val="005718EF"/>
    <w:rsid w:val="00574D44"/>
    <w:rsid w:val="00576200"/>
    <w:rsid w:val="0057697D"/>
    <w:rsid w:val="0057699B"/>
    <w:rsid w:val="00581AC0"/>
    <w:rsid w:val="00581D28"/>
    <w:rsid w:val="00584E43"/>
    <w:rsid w:val="00586437"/>
    <w:rsid w:val="00590484"/>
    <w:rsid w:val="00597DCF"/>
    <w:rsid w:val="005A1B33"/>
    <w:rsid w:val="005B1200"/>
    <w:rsid w:val="005B15B4"/>
    <w:rsid w:val="005B735B"/>
    <w:rsid w:val="005C4356"/>
    <w:rsid w:val="005C7EF5"/>
    <w:rsid w:val="005D036F"/>
    <w:rsid w:val="005D0D5A"/>
    <w:rsid w:val="005D1AF5"/>
    <w:rsid w:val="005D4EE5"/>
    <w:rsid w:val="005E5AB6"/>
    <w:rsid w:val="005E788E"/>
    <w:rsid w:val="005F0468"/>
    <w:rsid w:val="005F5888"/>
    <w:rsid w:val="00600524"/>
    <w:rsid w:val="006027A1"/>
    <w:rsid w:val="00602B9C"/>
    <w:rsid w:val="00607F69"/>
    <w:rsid w:val="0061203C"/>
    <w:rsid w:val="0061499F"/>
    <w:rsid w:val="006162CB"/>
    <w:rsid w:val="00616FDC"/>
    <w:rsid w:val="00617A97"/>
    <w:rsid w:val="00620595"/>
    <w:rsid w:val="0062167D"/>
    <w:rsid w:val="006217EB"/>
    <w:rsid w:val="00622DC1"/>
    <w:rsid w:val="00624142"/>
    <w:rsid w:val="0062512A"/>
    <w:rsid w:val="00625A04"/>
    <w:rsid w:val="00627197"/>
    <w:rsid w:val="0062741C"/>
    <w:rsid w:val="006318CA"/>
    <w:rsid w:val="006324C4"/>
    <w:rsid w:val="00633B61"/>
    <w:rsid w:val="00636411"/>
    <w:rsid w:val="00642641"/>
    <w:rsid w:val="00643681"/>
    <w:rsid w:val="00643907"/>
    <w:rsid w:val="00646A1F"/>
    <w:rsid w:val="00647478"/>
    <w:rsid w:val="00647F7A"/>
    <w:rsid w:val="00654236"/>
    <w:rsid w:val="006552DA"/>
    <w:rsid w:val="00655EA8"/>
    <w:rsid w:val="00657213"/>
    <w:rsid w:val="006638BA"/>
    <w:rsid w:val="0066429E"/>
    <w:rsid w:val="00664F97"/>
    <w:rsid w:val="006659BA"/>
    <w:rsid w:val="00665D79"/>
    <w:rsid w:val="00666257"/>
    <w:rsid w:val="006706D8"/>
    <w:rsid w:val="00676B72"/>
    <w:rsid w:val="00677988"/>
    <w:rsid w:val="00682EF8"/>
    <w:rsid w:val="00687B50"/>
    <w:rsid w:val="00690A62"/>
    <w:rsid w:val="006A1DDE"/>
    <w:rsid w:val="006A41AC"/>
    <w:rsid w:val="006A6C6F"/>
    <w:rsid w:val="006A7324"/>
    <w:rsid w:val="006B3FE6"/>
    <w:rsid w:val="006C0FAD"/>
    <w:rsid w:val="006C371A"/>
    <w:rsid w:val="006C4146"/>
    <w:rsid w:val="006C4438"/>
    <w:rsid w:val="006C47E8"/>
    <w:rsid w:val="006C5E09"/>
    <w:rsid w:val="006C64EB"/>
    <w:rsid w:val="006D0BD2"/>
    <w:rsid w:val="006D1F86"/>
    <w:rsid w:val="006D6372"/>
    <w:rsid w:val="006E40C0"/>
    <w:rsid w:val="006E49D3"/>
    <w:rsid w:val="006E55B7"/>
    <w:rsid w:val="006F6EF3"/>
    <w:rsid w:val="006F7473"/>
    <w:rsid w:val="006F76CA"/>
    <w:rsid w:val="007005EE"/>
    <w:rsid w:val="00711D83"/>
    <w:rsid w:val="0071276A"/>
    <w:rsid w:val="0071600F"/>
    <w:rsid w:val="007168CE"/>
    <w:rsid w:val="00727547"/>
    <w:rsid w:val="007316B8"/>
    <w:rsid w:val="007354CD"/>
    <w:rsid w:val="0073646A"/>
    <w:rsid w:val="0073741A"/>
    <w:rsid w:val="00751CEB"/>
    <w:rsid w:val="0076088F"/>
    <w:rsid w:val="00762479"/>
    <w:rsid w:val="00764C12"/>
    <w:rsid w:val="00766372"/>
    <w:rsid w:val="00766CEF"/>
    <w:rsid w:val="007671FB"/>
    <w:rsid w:val="007720C9"/>
    <w:rsid w:val="00775893"/>
    <w:rsid w:val="0077711D"/>
    <w:rsid w:val="00781A3E"/>
    <w:rsid w:val="0078418A"/>
    <w:rsid w:val="00785E53"/>
    <w:rsid w:val="00787F38"/>
    <w:rsid w:val="00791E83"/>
    <w:rsid w:val="00796106"/>
    <w:rsid w:val="007A0A50"/>
    <w:rsid w:val="007A0FF6"/>
    <w:rsid w:val="007B13CC"/>
    <w:rsid w:val="007B4540"/>
    <w:rsid w:val="007C04E6"/>
    <w:rsid w:val="007C0697"/>
    <w:rsid w:val="007C0DB0"/>
    <w:rsid w:val="007C594F"/>
    <w:rsid w:val="007C7F97"/>
    <w:rsid w:val="007D2331"/>
    <w:rsid w:val="007D2371"/>
    <w:rsid w:val="007D4368"/>
    <w:rsid w:val="007F2013"/>
    <w:rsid w:val="007F42F4"/>
    <w:rsid w:val="008035B5"/>
    <w:rsid w:val="00803972"/>
    <w:rsid w:val="00804E64"/>
    <w:rsid w:val="00816115"/>
    <w:rsid w:val="00816B3E"/>
    <w:rsid w:val="008178B4"/>
    <w:rsid w:val="0082192C"/>
    <w:rsid w:val="00822010"/>
    <w:rsid w:val="008233E4"/>
    <w:rsid w:val="00823A7F"/>
    <w:rsid w:val="00826191"/>
    <w:rsid w:val="008302EC"/>
    <w:rsid w:val="00830395"/>
    <w:rsid w:val="00831DC9"/>
    <w:rsid w:val="00832035"/>
    <w:rsid w:val="008331AF"/>
    <w:rsid w:val="00834847"/>
    <w:rsid w:val="00836F84"/>
    <w:rsid w:val="00837164"/>
    <w:rsid w:val="008432E4"/>
    <w:rsid w:val="00850137"/>
    <w:rsid w:val="008513BB"/>
    <w:rsid w:val="008565AF"/>
    <w:rsid w:val="008570EF"/>
    <w:rsid w:val="00860290"/>
    <w:rsid w:val="00862130"/>
    <w:rsid w:val="00862749"/>
    <w:rsid w:val="008632A6"/>
    <w:rsid w:val="0086701C"/>
    <w:rsid w:val="00867F64"/>
    <w:rsid w:val="008703F8"/>
    <w:rsid w:val="008760A6"/>
    <w:rsid w:val="00876C9B"/>
    <w:rsid w:val="00881809"/>
    <w:rsid w:val="0088475D"/>
    <w:rsid w:val="0088589E"/>
    <w:rsid w:val="008926AB"/>
    <w:rsid w:val="00895B4F"/>
    <w:rsid w:val="008A0608"/>
    <w:rsid w:val="008A0D08"/>
    <w:rsid w:val="008A1EB7"/>
    <w:rsid w:val="008A216B"/>
    <w:rsid w:val="008A23AE"/>
    <w:rsid w:val="008A57E5"/>
    <w:rsid w:val="008A729B"/>
    <w:rsid w:val="008A772C"/>
    <w:rsid w:val="008A7748"/>
    <w:rsid w:val="008B181B"/>
    <w:rsid w:val="008B3EA3"/>
    <w:rsid w:val="008B4850"/>
    <w:rsid w:val="008C3073"/>
    <w:rsid w:val="008C7292"/>
    <w:rsid w:val="008D33D9"/>
    <w:rsid w:val="008D4133"/>
    <w:rsid w:val="008D4FA4"/>
    <w:rsid w:val="008F0DC3"/>
    <w:rsid w:val="008F29FC"/>
    <w:rsid w:val="008F2F11"/>
    <w:rsid w:val="008F4B36"/>
    <w:rsid w:val="008F5072"/>
    <w:rsid w:val="008F5873"/>
    <w:rsid w:val="008F58CE"/>
    <w:rsid w:val="008F64DD"/>
    <w:rsid w:val="008F6D98"/>
    <w:rsid w:val="008F736A"/>
    <w:rsid w:val="00901AB5"/>
    <w:rsid w:val="0090350A"/>
    <w:rsid w:val="00906910"/>
    <w:rsid w:val="009106DE"/>
    <w:rsid w:val="00912D6A"/>
    <w:rsid w:val="00915F0C"/>
    <w:rsid w:val="00916FBE"/>
    <w:rsid w:val="009175FB"/>
    <w:rsid w:val="00920732"/>
    <w:rsid w:val="0092243B"/>
    <w:rsid w:val="00923864"/>
    <w:rsid w:val="0092470D"/>
    <w:rsid w:val="00924E36"/>
    <w:rsid w:val="00926605"/>
    <w:rsid w:val="009275DF"/>
    <w:rsid w:val="009309A2"/>
    <w:rsid w:val="009326E9"/>
    <w:rsid w:val="009332D1"/>
    <w:rsid w:val="0093416E"/>
    <w:rsid w:val="00935DA5"/>
    <w:rsid w:val="00940258"/>
    <w:rsid w:val="00940A1A"/>
    <w:rsid w:val="00941CB7"/>
    <w:rsid w:val="0094526C"/>
    <w:rsid w:val="00945A8C"/>
    <w:rsid w:val="00947077"/>
    <w:rsid w:val="00947525"/>
    <w:rsid w:val="00950CE5"/>
    <w:rsid w:val="00951299"/>
    <w:rsid w:val="00960A69"/>
    <w:rsid w:val="00961212"/>
    <w:rsid w:val="009612C6"/>
    <w:rsid w:val="00963107"/>
    <w:rsid w:val="00964A65"/>
    <w:rsid w:val="00970060"/>
    <w:rsid w:val="0097659F"/>
    <w:rsid w:val="00977297"/>
    <w:rsid w:val="00985C3C"/>
    <w:rsid w:val="00985F12"/>
    <w:rsid w:val="00996455"/>
    <w:rsid w:val="009A24BA"/>
    <w:rsid w:val="009A2626"/>
    <w:rsid w:val="009A37F6"/>
    <w:rsid w:val="009B1F1B"/>
    <w:rsid w:val="009C0907"/>
    <w:rsid w:val="009C38FF"/>
    <w:rsid w:val="009C4B40"/>
    <w:rsid w:val="009C4B75"/>
    <w:rsid w:val="009C6FF1"/>
    <w:rsid w:val="009C7550"/>
    <w:rsid w:val="009D5EB3"/>
    <w:rsid w:val="009D74B7"/>
    <w:rsid w:val="009E27A1"/>
    <w:rsid w:val="009E325D"/>
    <w:rsid w:val="009E40D4"/>
    <w:rsid w:val="009E4F0B"/>
    <w:rsid w:val="009E6BF3"/>
    <w:rsid w:val="009F4389"/>
    <w:rsid w:val="009F4B61"/>
    <w:rsid w:val="009F63F5"/>
    <w:rsid w:val="009F7DFC"/>
    <w:rsid w:val="00A03F43"/>
    <w:rsid w:val="00A05D11"/>
    <w:rsid w:val="00A05F33"/>
    <w:rsid w:val="00A06F7E"/>
    <w:rsid w:val="00A11CFE"/>
    <w:rsid w:val="00A14D78"/>
    <w:rsid w:val="00A1798C"/>
    <w:rsid w:val="00A1799A"/>
    <w:rsid w:val="00A17C2E"/>
    <w:rsid w:val="00A2111C"/>
    <w:rsid w:val="00A24B2D"/>
    <w:rsid w:val="00A40839"/>
    <w:rsid w:val="00A41EF7"/>
    <w:rsid w:val="00A44CED"/>
    <w:rsid w:val="00A461E1"/>
    <w:rsid w:val="00A50740"/>
    <w:rsid w:val="00A50F84"/>
    <w:rsid w:val="00A5206F"/>
    <w:rsid w:val="00A5274D"/>
    <w:rsid w:val="00A6064F"/>
    <w:rsid w:val="00A61411"/>
    <w:rsid w:val="00A62218"/>
    <w:rsid w:val="00A62F8D"/>
    <w:rsid w:val="00A640F5"/>
    <w:rsid w:val="00A64E54"/>
    <w:rsid w:val="00A674AF"/>
    <w:rsid w:val="00A71AF7"/>
    <w:rsid w:val="00A74A87"/>
    <w:rsid w:val="00A77C82"/>
    <w:rsid w:val="00A77FD4"/>
    <w:rsid w:val="00A83CAE"/>
    <w:rsid w:val="00A947DA"/>
    <w:rsid w:val="00A95C04"/>
    <w:rsid w:val="00AA377D"/>
    <w:rsid w:val="00AB296F"/>
    <w:rsid w:val="00AB3C48"/>
    <w:rsid w:val="00AC0ECA"/>
    <w:rsid w:val="00AC221D"/>
    <w:rsid w:val="00AC37D0"/>
    <w:rsid w:val="00AC6A81"/>
    <w:rsid w:val="00AD0719"/>
    <w:rsid w:val="00AD0A21"/>
    <w:rsid w:val="00AD15AA"/>
    <w:rsid w:val="00AD6095"/>
    <w:rsid w:val="00AE06D8"/>
    <w:rsid w:val="00AE0829"/>
    <w:rsid w:val="00AE2057"/>
    <w:rsid w:val="00AE497B"/>
    <w:rsid w:val="00AE4AF3"/>
    <w:rsid w:val="00AE53FF"/>
    <w:rsid w:val="00AE5437"/>
    <w:rsid w:val="00AE601C"/>
    <w:rsid w:val="00AF0129"/>
    <w:rsid w:val="00AF20E2"/>
    <w:rsid w:val="00AF23D3"/>
    <w:rsid w:val="00AF2748"/>
    <w:rsid w:val="00AF2CE6"/>
    <w:rsid w:val="00AF42D5"/>
    <w:rsid w:val="00AF4C66"/>
    <w:rsid w:val="00AF548A"/>
    <w:rsid w:val="00AF7951"/>
    <w:rsid w:val="00B10F00"/>
    <w:rsid w:val="00B13E44"/>
    <w:rsid w:val="00B20DB6"/>
    <w:rsid w:val="00B23B9C"/>
    <w:rsid w:val="00B24E8D"/>
    <w:rsid w:val="00B25E9B"/>
    <w:rsid w:val="00B26B89"/>
    <w:rsid w:val="00B32BF4"/>
    <w:rsid w:val="00B3347E"/>
    <w:rsid w:val="00B3597D"/>
    <w:rsid w:val="00B35C17"/>
    <w:rsid w:val="00B36367"/>
    <w:rsid w:val="00B37BD7"/>
    <w:rsid w:val="00B400D6"/>
    <w:rsid w:val="00B402E2"/>
    <w:rsid w:val="00B41DFE"/>
    <w:rsid w:val="00B4569E"/>
    <w:rsid w:val="00B4629E"/>
    <w:rsid w:val="00B5424D"/>
    <w:rsid w:val="00B54667"/>
    <w:rsid w:val="00B55622"/>
    <w:rsid w:val="00B5657C"/>
    <w:rsid w:val="00B5657E"/>
    <w:rsid w:val="00B61426"/>
    <w:rsid w:val="00B63454"/>
    <w:rsid w:val="00B664BB"/>
    <w:rsid w:val="00B72D48"/>
    <w:rsid w:val="00B72DEF"/>
    <w:rsid w:val="00B757ED"/>
    <w:rsid w:val="00B810BA"/>
    <w:rsid w:val="00B91CFD"/>
    <w:rsid w:val="00B93C10"/>
    <w:rsid w:val="00B951B7"/>
    <w:rsid w:val="00B95ADD"/>
    <w:rsid w:val="00BA0ED9"/>
    <w:rsid w:val="00BA7710"/>
    <w:rsid w:val="00BB389C"/>
    <w:rsid w:val="00BB3E8A"/>
    <w:rsid w:val="00BB4ADB"/>
    <w:rsid w:val="00BC7945"/>
    <w:rsid w:val="00BD2BE8"/>
    <w:rsid w:val="00BD6BED"/>
    <w:rsid w:val="00BD6D05"/>
    <w:rsid w:val="00BE2A7A"/>
    <w:rsid w:val="00BE2F87"/>
    <w:rsid w:val="00BE3630"/>
    <w:rsid w:val="00BE7166"/>
    <w:rsid w:val="00BE79E8"/>
    <w:rsid w:val="00BE7FF8"/>
    <w:rsid w:val="00BF53E0"/>
    <w:rsid w:val="00BF751C"/>
    <w:rsid w:val="00C03664"/>
    <w:rsid w:val="00C04FF7"/>
    <w:rsid w:val="00C10B36"/>
    <w:rsid w:val="00C2149B"/>
    <w:rsid w:val="00C26606"/>
    <w:rsid w:val="00C267EB"/>
    <w:rsid w:val="00C314B8"/>
    <w:rsid w:val="00C31968"/>
    <w:rsid w:val="00C31EB2"/>
    <w:rsid w:val="00C37115"/>
    <w:rsid w:val="00C43EEA"/>
    <w:rsid w:val="00C50660"/>
    <w:rsid w:val="00C50B43"/>
    <w:rsid w:val="00C555D6"/>
    <w:rsid w:val="00C60DF2"/>
    <w:rsid w:val="00C66C86"/>
    <w:rsid w:val="00C71F8A"/>
    <w:rsid w:val="00C72854"/>
    <w:rsid w:val="00C72B3C"/>
    <w:rsid w:val="00C760DD"/>
    <w:rsid w:val="00C824C7"/>
    <w:rsid w:val="00C84279"/>
    <w:rsid w:val="00C85340"/>
    <w:rsid w:val="00C907FC"/>
    <w:rsid w:val="00C911A4"/>
    <w:rsid w:val="00C937AB"/>
    <w:rsid w:val="00C9475B"/>
    <w:rsid w:val="00C9495B"/>
    <w:rsid w:val="00CA2D87"/>
    <w:rsid w:val="00CA553A"/>
    <w:rsid w:val="00CA657C"/>
    <w:rsid w:val="00CB007B"/>
    <w:rsid w:val="00CB0B54"/>
    <w:rsid w:val="00CB16A5"/>
    <w:rsid w:val="00CC1956"/>
    <w:rsid w:val="00CC2BEF"/>
    <w:rsid w:val="00CC3244"/>
    <w:rsid w:val="00CD3A96"/>
    <w:rsid w:val="00CD4F47"/>
    <w:rsid w:val="00CD755F"/>
    <w:rsid w:val="00CD7B67"/>
    <w:rsid w:val="00CE1E13"/>
    <w:rsid w:val="00CE5B6D"/>
    <w:rsid w:val="00CE6237"/>
    <w:rsid w:val="00CE62AE"/>
    <w:rsid w:val="00CE652D"/>
    <w:rsid w:val="00CF2586"/>
    <w:rsid w:val="00CF58F5"/>
    <w:rsid w:val="00CF622D"/>
    <w:rsid w:val="00CF7A60"/>
    <w:rsid w:val="00D0112A"/>
    <w:rsid w:val="00D015F8"/>
    <w:rsid w:val="00D020A2"/>
    <w:rsid w:val="00D037AE"/>
    <w:rsid w:val="00D04973"/>
    <w:rsid w:val="00D06282"/>
    <w:rsid w:val="00D10C27"/>
    <w:rsid w:val="00D163CE"/>
    <w:rsid w:val="00D17310"/>
    <w:rsid w:val="00D17D66"/>
    <w:rsid w:val="00D213DB"/>
    <w:rsid w:val="00D2148D"/>
    <w:rsid w:val="00D30294"/>
    <w:rsid w:val="00D315EC"/>
    <w:rsid w:val="00D415CC"/>
    <w:rsid w:val="00D45CFA"/>
    <w:rsid w:val="00D54110"/>
    <w:rsid w:val="00D60465"/>
    <w:rsid w:val="00D6186F"/>
    <w:rsid w:val="00D61BE6"/>
    <w:rsid w:val="00D62F57"/>
    <w:rsid w:val="00D72065"/>
    <w:rsid w:val="00D80160"/>
    <w:rsid w:val="00D834CE"/>
    <w:rsid w:val="00D914FB"/>
    <w:rsid w:val="00D94C42"/>
    <w:rsid w:val="00DA4899"/>
    <w:rsid w:val="00DB40DE"/>
    <w:rsid w:val="00DC2E2B"/>
    <w:rsid w:val="00DC2E76"/>
    <w:rsid w:val="00DC7CAD"/>
    <w:rsid w:val="00DD57DB"/>
    <w:rsid w:val="00DD7CA7"/>
    <w:rsid w:val="00DE1169"/>
    <w:rsid w:val="00DE3174"/>
    <w:rsid w:val="00DE623F"/>
    <w:rsid w:val="00DE69DD"/>
    <w:rsid w:val="00DE6E50"/>
    <w:rsid w:val="00DE73D6"/>
    <w:rsid w:val="00DF29B1"/>
    <w:rsid w:val="00DF32ED"/>
    <w:rsid w:val="00DF4783"/>
    <w:rsid w:val="00DF539B"/>
    <w:rsid w:val="00E001B3"/>
    <w:rsid w:val="00E006E5"/>
    <w:rsid w:val="00E00F4C"/>
    <w:rsid w:val="00E012D1"/>
    <w:rsid w:val="00E02FE5"/>
    <w:rsid w:val="00E14047"/>
    <w:rsid w:val="00E1624F"/>
    <w:rsid w:val="00E3785A"/>
    <w:rsid w:val="00E41889"/>
    <w:rsid w:val="00E41AFB"/>
    <w:rsid w:val="00E44132"/>
    <w:rsid w:val="00E46656"/>
    <w:rsid w:val="00E51194"/>
    <w:rsid w:val="00E530DE"/>
    <w:rsid w:val="00E53CDD"/>
    <w:rsid w:val="00E56D7D"/>
    <w:rsid w:val="00E57A90"/>
    <w:rsid w:val="00E57D06"/>
    <w:rsid w:val="00E615BB"/>
    <w:rsid w:val="00E6303A"/>
    <w:rsid w:val="00E63581"/>
    <w:rsid w:val="00E65612"/>
    <w:rsid w:val="00E6787E"/>
    <w:rsid w:val="00E71F73"/>
    <w:rsid w:val="00E744CE"/>
    <w:rsid w:val="00E74A9C"/>
    <w:rsid w:val="00E76924"/>
    <w:rsid w:val="00E823BD"/>
    <w:rsid w:val="00E83DBD"/>
    <w:rsid w:val="00E86E52"/>
    <w:rsid w:val="00E87A65"/>
    <w:rsid w:val="00E87DCA"/>
    <w:rsid w:val="00E91B13"/>
    <w:rsid w:val="00E928C4"/>
    <w:rsid w:val="00E9301A"/>
    <w:rsid w:val="00E94480"/>
    <w:rsid w:val="00E9479E"/>
    <w:rsid w:val="00E9592F"/>
    <w:rsid w:val="00EA0D99"/>
    <w:rsid w:val="00EA1D98"/>
    <w:rsid w:val="00EA2F8B"/>
    <w:rsid w:val="00EB133B"/>
    <w:rsid w:val="00EB377D"/>
    <w:rsid w:val="00EB7A8C"/>
    <w:rsid w:val="00EC0F5B"/>
    <w:rsid w:val="00EC47DA"/>
    <w:rsid w:val="00EC4D0B"/>
    <w:rsid w:val="00EC5A0F"/>
    <w:rsid w:val="00EC5EE9"/>
    <w:rsid w:val="00ED0D05"/>
    <w:rsid w:val="00ED58BC"/>
    <w:rsid w:val="00ED7A0F"/>
    <w:rsid w:val="00EE3F33"/>
    <w:rsid w:val="00EF3D72"/>
    <w:rsid w:val="00EF4B32"/>
    <w:rsid w:val="00EF528E"/>
    <w:rsid w:val="00EF7929"/>
    <w:rsid w:val="00F005A6"/>
    <w:rsid w:val="00F022BC"/>
    <w:rsid w:val="00F02A71"/>
    <w:rsid w:val="00F06C7A"/>
    <w:rsid w:val="00F079A9"/>
    <w:rsid w:val="00F1462C"/>
    <w:rsid w:val="00F15FC2"/>
    <w:rsid w:val="00F16947"/>
    <w:rsid w:val="00F16A54"/>
    <w:rsid w:val="00F21CA1"/>
    <w:rsid w:val="00F27326"/>
    <w:rsid w:val="00F27F1B"/>
    <w:rsid w:val="00F30502"/>
    <w:rsid w:val="00F31633"/>
    <w:rsid w:val="00F403A5"/>
    <w:rsid w:val="00F4147B"/>
    <w:rsid w:val="00F4347F"/>
    <w:rsid w:val="00F4436B"/>
    <w:rsid w:val="00F46B10"/>
    <w:rsid w:val="00F46EF7"/>
    <w:rsid w:val="00F50F07"/>
    <w:rsid w:val="00F519DF"/>
    <w:rsid w:val="00F5373E"/>
    <w:rsid w:val="00F62BBA"/>
    <w:rsid w:val="00F7136D"/>
    <w:rsid w:val="00F722E9"/>
    <w:rsid w:val="00F7232F"/>
    <w:rsid w:val="00F74FD5"/>
    <w:rsid w:val="00F759E6"/>
    <w:rsid w:val="00F7656C"/>
    <w:rsid w:val="00F7697A"/>
    <w:rsid w:val="00F77570"/>
    <w:rsid w:val="00F8142E"/>
    <w:rsid w:val="00F8166B"/>
    <w:rsid w:val="00F8305F"/>
    <w:rsid w:val="00F90E78"/>
    <w:rsid w:val="00F9374B"/>
    <w:rsid w:val="00F938BD"/>
    <w:rsid w:val="00F93ECA"/>
    <w:rsid w:val="00F960EE"/>
    <w:rsid w:val="00F96D26"/>
    <w:rsid w:val="00FA2939"/>
    <w:rsid w:val="00FA2DB9"/>
    <w:rsid w:val="00FA6252"/>
    <w:rsid w:val="00FA7C3E"/>
    <w:rsid w:val="00FB3DE2"/>
    <w:rsid w:val="00FB496E"/>
    <w:rsid w:val="00FB5DF6"/>
    <w:rsid w:val="00FB626E"/>
    <w:rsid w:val="00FC3591"/>
    <w:rsid w:val="00FC43BC"/>
    <w:rsid w:val="00FC5080"/>
    <w:rsid w:val="00FD7D9D"/>
    <w:rsid w:val="00FE2B7A"/>
    <w:rsid w:val="00FE678E"/>
    <w:rsid w:val="00FF0483"/>
    <w:rsid w:val="00FF2067"/>
    <w:rsid w:val="00FF790C"/>
    <w:rsid w:val="0733D375"/>
    <w:rsid w:val="7BEA53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66DE9B"/>
  <w15:chartTrackingRefBased/>
  <w15:docId w15:val="{C6DF4F03-C5E2-489B-B4E1-1B3CB2462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512A"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C6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6D05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semiHidden/>
    <w:rsid w:val="00BD6D05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D6D05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BD6D05"/>
    <w:rPr>
      <w:sz w:val="24"/>
      <w:szCs w:val="24"/>
      <w:lang w:eastAsia="zh-CN"/>
    </w:rPr>
  </w:style>
  <w:style w:type="character" w:styleId="PageNumber">
    <w:name w:val="page number"/>
    <w:basedOn w:val="DefaultParagraphFont"/>
    <w:rsid w:val="00BD6D05"/>
  </w:style>
  <w:style w:type="paragraph" w:customStyle="1" w:styleId="Default">
    <w:name w:val="Default"/>
    <w:rsid w:val="008F58C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zh-CN"/>
    </w:rPr>
  </w:style>
  <w:style w:type="character" w:styleId="Strong">
    <w:name w:val="Strong"/>
    <w:uiPriority w:val="22"/>
    <w:qFormat/>
    <w:rsid w:val="00576200"/>
    <w:rPr>
      <w:b/>
      <w:bCs/>
    </w:rPr>
  </w:style>
  <w:style w:type="paragraph" w:styleId="ListParagraph">
    <w:name w:val="List Paragraph"/>
    <w:basedOn w:val="Normal"/>
    <w:uiPriority w:val="34"/>
    <w:qFormat/>
    <w:rsid w:val="00964A65"/>
    <w:pPr>
      <w:spacing w:after="200" w:line="276" w:lineRule="auto"/>
      <w:ind w:left="720"/>
    </w:pPr>
    <w:rPr>
      <w:rFonts w:ascii="Calibri" w:eastAsia="Times New Roman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40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0D4"/>
    <w:rPr>
      <w:rFonts w:ascii="Segoe UI" w:hAnsi="Segoe UI" w:cs="Segoe UI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CB0B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0B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0B54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B54"/>
    <w:rPr>
      <w:b/>
      <w:bCs/>
      <w:lang w:eastAsia="zh-CN"/>
    </w:rPr>
  </w:style>
  <w:style w:type="paragraph" w:styleId="Revision">
    <w:name w:val="Revision"/>
    <w:hidden/>
    <w:uiPriority w:val="99"/>
    <w:semiHidden/>
    <w:rsid w:val="008565AF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46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06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1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30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072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35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21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1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2BF97F-872D-45DF-A24E-CF502816C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m Chun Wei</dc:creator>
  <cp:keywords/>
  <cp:lastModifiedBy>Wong Kuan Yeen</cp:lastModifiedBy>
  <cp:revision>3</cp:revision>
  <cp:lastPrinted>2025-04-07T06:45:00Z</cp:lastPrinted>
  <dcterms:created xsi:type="dcterms:W3CDTF">2025-05-16T01:29:00Z</dcterms:created>
  <dcterms:modified xsi:type="dcterms:W3CDTF">2025-05-16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7c5d1cd2953241b4b7f8a922ab27206c1a0409643ed9a84fa61ee8ff642131</vt:lpwstr>
  </property>
</Properties>
</file>